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3EB9B" w14:textId="6B773BEF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  <w:b/>
          <w:bCs/>
          <w:sz w:val="28"/>
          <w:szCs w:val="28"/>
        </w:rPr>
      </w:pPr>
      <w:r>
        <w:fldChar w:fldCharType="begin"/>
      </w:r>
      <w:r>
        <w:instrText>HYPERLINK "https://ucdenver.link/Worksheet-for-New-J1-Employee"</w:instrText>
      </w:r>
      <w:r>
        <w:fldChar w:fldCharType="separate"/>
      </w:r>
      <w:r w:rsidRPr="00654499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 xml:space="preserve">Worksheet for New </w:t>
      </w:r>
      <w:r w:rsidR="00FD019E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>J-1</w:t>
      </w:r>
      <w:r w:rsidR="00171D10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 xml:space="preserve"> Non-</w:t>
      </w:r>
      <w:r w:rsidR="00FD019E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 xml:space="preserve"> </w:t>
      </w:r>
      <w:r w:rsidRPr="00654499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>Employee</w:t>
      </w:r>
      <w:r>
        <w:fldChar w:fldCharType="end"/>
      </w:r>
    </w:p>
    <w:p w14:paraId="605080C9" w14:textId="77777777" w:rsidR="00464877" w:rsidRDefault="00464877" w:rsidP="00DE1033">
      <w:pPr>
        <w:spacing w:after="160" w:line="259" w:lineRule="auto"/>
      </w:pPr>
      <w:bookmarkStart w:id="0" w:name="_Hlk168381637"/>
      <w:r>
        <w:t>Questions to ask before submitting a request:</w:t>
      </w:r>
    </w:p>
    <w:p w14:paraId="21067E27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Has the visitor previously been in the U.S. in J-1 or J-2 status? </w:t>
      </w:r>
    </w:p>
    <w:p w14:paraId="7DE70915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>Is the visitor currently in the U.S. as an exchange visitor at another institution?</w:t>
      </w:r>
    </w:p>
    <w:p w14:paraId="73A2CAD7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>Is the visitor currently in the U.S. in another visa status, other than J-1?</w:t>
      </w:r>
    </w:p>
    <w:p w14:paraId="7C8BDFEB" w14:textId="3D5960BC" w:rsidR="00464877" w:rsidRDefault="00464877" w:rsidP="00464877">
      <w:pPr>
        <w:spacing w:after="160" w:line="259" w:lineRule="auto"/>
      </w:pPr>
      <w:r>
        <w:t>If the answer is YES to any of the questions above, contact isss@ucdenver.edu prior to initiating the Request for a DS-2019.</w:t>
      </w:r>
    </w:p>
    <w:bookmarkEnd w:id="0"/>
    <w:p w14:paraId="42E292B1" w14:textId="2CA622A5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  <w:r w:rsidRPr="00DE1033">
        <w:rPr>
          <w:rFonts w:ascii="Calibri" w:eastAsia="Calibri" w:hAnsi="Calibri" w:cs="Times New Roman"/>
        </w:rPr>
        <w:t xml:space="preserve">The information on the J-1 Worksheet is required for ISSS to issue Form(s) DS-2019 to a prospective scholar who will </w:t>
      </w:r>
    </w:p>
    <w:p w14:paraId="4178BF80" w14:textId="77777777" w:rsidR="00F60F87" w:rsidRDefault="00F60F87" w:rsidP="00F60F87">
      <w:pPr>
        <w:pStyle w:val="ListParagraph"/>
        <w:numPr>
          <w:ilvl w:val="0"/>
          <w:numId w:val="18"/>
        </w:numPr>
        <w:spacing w:after="160" w:line="259" w:lineRule="auto"/>
      </w:pPr>
      <w:r>
        <w:t>enter the U.S. in J-1 status</w:t>
      </w:r>
    </w:p>
    <w:p w14:paraId="5057772D" w14:textId="77777777" w:rsidR="00F60F87" w:rsidRDefault="00F60F87" w:rsidP="00F60F87">
      <w:pPr>
        <w:pStyle w:val="ListParagraph"/>
        <w:numPr>
          <w:ilvl w:val="0"/>
          <w:numId w:val="18"/>
        </w:numPr>
        <w:spacing w:after="160" w:line="259" w:lineRule="auto"/>
      </w:pPr>
      <w:r>
        <w:t>transfer their J-1 status from another J program sponsor or</w:t>
      </w:r>
    </w:p>
    <w:p w14:paraId="45CAC912" w14:textId="6AABB162" w:rsidR="00DE1033" w:rsidRPr="00F60F87" w:rsidRDefault="00F60F87" w:rsidP="00DE1033">
      <w:pPr>
        <w:pStyle w:val="ListParagraph"/>
        <w:numPr>
          <w:ilvl w:val="0"/>
          <w:numId w:val="18"/>
        </w:numPr>
        <w:spacing w:after="160" w:line="259" w:lineRule="auto"/>
      </w:pPr>
      <w:r>
        <w:t>change their status in the U.S. to J-1</w:t>
      </w:r>
    </w:p>
    <w:p w14:paraId="0F907ECD" w14:textId="1FB95851" w:rsidR="00DE1033" w:rsidRPr="00D5688F" w:rsidRDefault="0005407F" w:rsidP="00DE1033">
      <w:pPr>
        <w:spacing w:after="160" w:line="259" w:lineRule="auto"/>
      </w:pPr>
      <w:bookmarkStart w:id="1" w:name="_Hlk191892207"/>
      <w:r>
        <w:rPr>
          <w:rFonts w:ascii="Calibri" w:eastAsia="Calibri" w:hAnsi="Calibri" w:cs="Times New Roman"/>
        </w:rPr>
        <w:t>S</w:t>
      </w:r>
      <w:r w:rsidR="00DE1033" w:rsidRPr="00DE1033">
        <w:rPr>
          <w:rFonts w:ascii="Calibri" w:eastAsia="Calibri" w:hAnsi="Calibri" w:cs="Times New Roman"/>
        </w:rPr>
        <w:t xml:space="preserve">ubmit the </w:t>
      </w:r>
      <w:hyperlink r:id="rId7" w:tgtFrame="_self" w:history="1">
        <w:r w:rsidR="00D5688F" w:rsidRPr="00D5688F">
          <w:rPr>
            <w:rStyle w:val="Hyperlink"/>
          </w:rPr>
          <w:t>DS-2019 Online Request Form</w:t>
        </w:r>
      </w:hyperlink>
      <w:r w:rsidR="00D5688F">
        <w:t xml:space="preserve"> </w:t>
      </w:r>
      <w:r w:rsidR="00DE1033" w:rsidRPr="00DE1033">
        <w:rPr>
          <w:rFonts w:ascii="Calibri" w:eastAsia="Calibri" w:hAnsi="Calibri" w:cs="Times New Roman"/>
        </w:rPr>
        <w:t>at least 2-3 months in advance of the proposed start date.</w:t>
      </w:r>
    </w:p>
    <w:bookmarkEnd w:id="1"/>
    <w:p w14:paraId="355D27FC" w14:textId="64A6F8BD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  <w:r w:rsidRPr="00DE1033">
        <w:rPr>
          <w:rFonts w:ascii="Calibri" w:eastAsia="Calibri" w:hAnsi="Calibri" w:cs="Times New Roman"/>
        </w:rPr>
        <w:t>Allow 10 business days for ISSS to issue Form</w:t>
      </w:r>
      <w:r w:rsidR="00B9253C">
        <w:rPr>
          <w:rFonts w:ascii="Calibri" w:eastAsia="Calibri" w:hAnsi="Calibri" w:cs="Times New Roman"/>
        </w:rPr>
        <w:t>(s)</w:t>
      </w:r>
      <w:r w:rsidRPr="00DE1033">
        <w:rPr>
          <w:rFonts w:ascii="Calibri" w:eastAsia="Calibri" w:hAnsi="Calibri" w:cs="Times New Roman"/>
        </w:rPr>
        <w:t xml:space="preserve"> DS-2019.</w:t>
      </w:r>
    </w:p>
    <w:p w14:paraId="51D3BA26" w14:textId="77777777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  <w:b/>
          <w:bCs/>
          <w:sz w:val="24"/>
          <w:szCs w:val="24"/>
        </w:rPr>
      </w:pPr>
      <w:r w:rsidRPr="00DE1033">
        <w:rPr>
          <w:rFonts w:ascii="Calibri" w:eastAsia="Calibri" w:hAnsi="Calibri" w:cs="Times New Roman"/>
          <w:b/>
          <w:bCs/>
          <w:sz w:val="24"/>
          <w:szCs w:val="24"/>
        </w:rPr>
        <w:t>University Information an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2659"/>
        <w:gridCol w:w="5854"/>
      </w:tblGrid>
      <w:tr w:rsidR="00DE1033" w:rsidRPr="00DE1033" w14:paraId="3E5AE46A" w14:textId="77777777" w:rsidTr="00D5688F">
        <w:tc>
          <w:tcPr>
            <w:tcW w:w="1202" w:type="dxa"/>
          </w:tcPr>
          <w:p w14:paraId="42992835" w14:textId="77777777" w:rsidR="00DE1033" w:rsidRPr="00DE1033" w:rsidRDefault="00DE1033" w:rsidP="00DE1033">
            <w:pPr>
              <w:rPr>
                <w:rFonts w:ascii="Calibri" w:eastAsia="Calibri" w:hAnsi="Calibri" w:cs="Calibri"/>
                <w:b/>
                <w:bCs/>
              </w:rPr>
            </w:pPr>
            <w:r w:rsidRPr="00DE1033">
              <w:rPr>
                <w:rFonts w:ascii="Calibri" w:eastAsia="Calibri" w:hAnsi="Calibri" w:cs="Calibri"/>
                <w:b/>
                <w:bCs/>
              </w:rPr>
              <w:t>Complete?</w:t>
            </w:r>
          </w:p>
        </w:tc>
        <w:tc>
          <w:tcPr>
            <w:tcW w:w="2659" w:type="dxa"/>
          </w:tcPr>
          <w:p w14:paraId="08A86262" w14:textId="77777777" w:rsidR="00DE1033" w:rsidRPr="00DE1033" w:rsidRDefault="00DE1033" w:rsidP="00DE1033">
            <w:pPr>
              <w:rPr>
                <w:rFonts w:ascii="Calibri" w:eastAsia="Calibri" w:hAnsi="Calibri" w:cs="Calibri"/>
                <w:b/>
                <w:bCs/>
              </w:rPr>
            </w:pPr>
            <w:r w:rsidRPr="00DE1033">
              <w:rPr>
                <w:rFonts w:ascii="Calibri" w:eastAsia="Calibri" w:hAnsi="Calibri" w:cs="Calibri"/>
                <w:b/>
                <w:bCs/>
              </w:rPr>
              <w:t>Item</w:t>
            </w:r>
          </w:p>
        </w:tc>
        <w:tc>
          <w:tcPr>
            <w:tcW w:w="5854" w:type="dxa"/>
          </w:tcPr>
          <w:p w14:paraId="3ED2F702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E1033">
              <w:rPr>
                <w:rFonts w:ascii="Calibri" w:eastAsia="Times New Roman" w:hAnsi="Calibri" w:cs="Calibri"/>
                <w:b/>
                <w:bCs/>
                <w:color w:val="000000"/>
              </w:rPr>
              <w:t>Notes</w:t>
            </w:r>
          </w:p>
        </w:tc>
      </w:tr>
      <w:tr w:rsidR="00DE1033" w:rsidRPr="00DE1033" w14:paraId="27C7C51A" w14:textId="77777777" w:rsidTr="00D5688F">
        <w:tc>
          <w:tcPr>
            <w:tcW w:w="1202" w:type="dxa"/>
          </w:tcPr>
          <w:p w14:paraId="3FF9846F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625A6C91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cholar Name as it appears in the passport</w:t>
            </w:r>
          </w:p>
        </w:tc>
        <w:tc>
          <w:tcPr>
            <w:tcW w:w="5854" w:type="dxa"/>
          </w:tcPr>
          <w:p w14:paraId="4203D323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6BB814EE" w14:textId="77777777" w:rsidTr="00D5688F">
        <w:tc>
          <w:tcPr>
            <w:tcW w:w="1202" w:type="dxa"/>
          </w:tcPr>
          <w:p w14:paraId="35E132B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1B626547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cholar date of birth as it appears in the passport</w:t>
            </w:r>
          </w:p>
        </w:tc>
        <w:tc>
          <w:tcPr>
            <w:tcW w:w="5854" w:type="dxa"/>
          </w:tcPr>
          <w:p w14:paraId="28D41861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5688F" w:rsidRPr="00DE1033" w14:paraId="0C87C05F" w14:textId="77777777" w:rsidTr="00D5688F">
        <w:tc>
          <w:tcPr>
            <w:tcW w:w="1202" w:type="dxa"/>
          </w:tcPr>
          <w:p w14:paraId="0519126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DE2E85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y of ID page of passport</w:t>
            </w:r>
          </w:p>
        </w:tc>
        <w:tc>
          <w:tcPr>
            <w:tcW w:w="5854" w:type="dxa"/>
          </w:tcPr>
          <w:p w14:paraId="74F8D215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  <w:p w14:paraId="08A06678" w14:textId="57046D3B" w:rsidR="00D5688F" w:rsidRPr="00B9253C" w:rsidRDefault="00B9253C" w:rsidP="00CA4AC5">
            <w:pPr>
              <w:rPr>
                <w:rFonts w:eastAsia="Calibri" w:cstheme="minorHAnsi"/>
              </w:rPr>
            </w:pPr>
            <w:hyperlink r:id="rId8" w:history="1">
              <w:r w:rsidRPr="00B9253C">
                <w:rPr>
                  <w:rFonts w:eastAsia="Times New Roman" w:cstheme="minorHAnsi"/>
                  <w:color w:val="0000FF"/>
                  <w:u w:val="single"/>
                </w:rPr>
                <w:t>J-2 Dependents</w:t>
              </w:r>
            </w:hyperlink>
          </w:p>
        </w:tc>
      </w:tr>
      <w:tr w:rsidR="00D5688F" w:rsidRPr="00DE1033" w14:paraId="771CECA0" w14:textId="77777777" w:rsidTr="00D5688F">
        <w:tc>
          <w:tcPr>
            <w:tcW w:w="1202" w:type="dxa"/>
          </w:tcPr>
          <w:p w14:paraId="4EEBA785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1867D3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ity of Birth</w:t>
            </w:r>
          </w:p>
        </w:tc>
        <w:tc>
          <w:tcPr>
            <w:tcW w:w="5854" w:type="dxa"/>
          </w:tcPr>
          <w:p w14:paraId="5F7DC5DF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4CB62FA1" w14:textId="77777777" w:rsidTr="00D5688F">
        <w:tc>
          <w:tcPr>
            <w:tcW w:w="1202" w:type="dxa"/>
          </w:tcPr>
          <w:p w14:paraId="2BAEB68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689E25F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untry of Birth</w:t>
            </w:r>
          </w:p>
        </w:tc>
        <w:tc>
          <w:tcPr>
            <w:tcW w:w="5854" w:type="dxa"/>
          </w:tcPr>
          <w:p w14:paraId="1622B63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4EE19560" w14:textId="77777777" w:rsidTr="00D5688F">
        <w:tc>
          <w:tcPr>
            <w:tcW w:w="1202" w:type="dxa"/>
          </w:tcPr>
          <w:p w14:paraId="044E1BCB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38CE83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untry of Legal Permanent Residence</w:t>
            </w:r>
          </w:p>
        </w:tc>
        <w:tc>
          <w:tcPr>
            <w:tcW w:w="5854" w:type="dxa"/>
          </w:tcPr>
          <w:p w14:paraId="0FB5DCB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7F458F74" w14:textId="77777777" w:rsidTr="00D5688F">
        <w:tc>
          <w:tcPr>
            <w:tcW w:w="1202" w:type="dxa"/>
          </w:tcPr>
          <w:p w14:paraId="3F2C5A7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3986CB7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Last position/occupation in country of last legal permanent residence</w:t>
            </w:r>
          </w:p>
        </w:tc>
        <w:tc>
          <w:tcPr>
            <w:tcW w:w="5854" w:type="dxa"/>
          </w:tcPr>
          <w:p w14:paraId="614A3206" w14:textId="7878D2FC" w:rsidR="00D5688F" w:rsidRDefault="00B9253C" w:rsidP="00CA4AC5">
            <w:pPr>
              <w:rPr>
                <w:rFonts w:ascii="Calibri" w:eastAsia="Calibri" w:hAnsi="Calibri" w:cs="Times New Roman"/>
              </w:rPr>
            </w:pPr>
            <w:hyperlink r:id="rId9" w:history="1">
              <w:r w:rsidRPr="00234159">
                <w:rPr>
                  <w:rStyle w:val="Hyperlink"/>
                  <w:rFonts w:ascii="Calibri" w:eastAsia="Calibri" w:hAnsi="Calibri" w:cs="Times New Roman"/>
                </w:rPr>
                <w:t>https://www.ucdenver.edu/docs/librariesprovider190/default-document-library/home-country-position-descriptions-codes.pdf?sfvrsn=308cafba_2f</w:t>
              </w:r>
            </w:hyperlink>
          </w:p>
          <w:p w14:paraId="298F7343" w14:textId="77777777" w:rsidR="00B9253C" w:rsidRPr="00DE1033" w:rsidRDefault="00B9253C" w:rsidP="00CA4AC5">
            <w:pPr>
              <w:rPr>
                <w:rFonts w:ascii="Calibri" w:eastAsia="Calibri" w:hAnsi="Calibri" w:cs="Times New Roman"/>
              </w:rPr>
            </w:pPr>
          </w:p>
        </w:tc>
      </w:tr>
      <w:tr w:rsidR="00D5688F" w:rsidRPr="00DE1033" w14:paraId="3E0E42F3" w14:textId="77777777" w:rsidTr="00D5688F">
        <w:tc>
          <w:tcPr>
            <w:tcW w:w="1202" w:type="dxa"/>
          </w:tcPr>
          <w:p w14:paraId="2A9D453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6E75DE7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ntact Information</w:t>
            </w:r>
          </w:p>
        </w:tc>
        <w:tc>
          <w:tcPr>
            <w:tcW w:w="5854" w:type="dxa"/>
          </w:tcPr>
          <w:p w14:paraId="3AE3987A" w14:textId="77777777" w:rsidR="00D5688F" w:rsidRPr="00DE1033" w:rsidRDefault="00D5688F" w:rsidP="00CA4AC5">
            <w:pPr>
              <w:numPr>
                <w:ilvl w:val="0"/>
                <w:numId w:val="11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e-mail address</w:t>
            </w:r>
          </w:p>
          <w:p w14:paraId="485D4AE0" w14:textId="77777777" w:rsidR="00D5688F" w:rsidRPr="00DE1033" w:rsidRDefault="00D5688F" w:rsidP="00CA4AC5">
            <w:pPr>
              <w:numPr>
                <w:ilvl w:val="0"/>
                <w:numId w:val="11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phone number if in U.S.</w:t>
            </w:r>
          </w:p>
        </w:tc>
      </w:tr>
      <w:tr w:rsidR="00D5688F" w:rsidRPr="00DE1033" w14:paraId="695F380C" w14:textId="77777777" w:rsidTr="00D5688F">
        <w:tc>
          <w:tcPr>
            <w:tcW w:w="1202" w:type="dxa"/>
          </w:tcPr>
          <w:p w14:paraId="442B3A5F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96B1D09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V/Resume</w:t>
            </w:r>
          </w:p>
        </w:tc>
        <w:tc>
          <w:tcPr>
            <w:tcW w:w="5854" w:type="dxa"/>
          </w:tcPr>
          <w:p w14:paraId="2D45C9E6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</w:tr>
      <w:tr w:rsidR="00D5688F" w:rsidRPr="00DE1033" w14:paraId="5F8AE406" w14:textId="77777777" w:rsidTr="00D5688F">
        <w:tc>
          <w:tcPr>
            <w:tcW w:w="1202" w:type="dxa"/>
          </w:tcPr>
          <w:p w14:paraId="2C7A1E7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bookmarkStart w:id="2" w:name="_Hlk191892297"/>
          </w:p>
        </w:tc>
        <w:tc>
          <w:tcPr>
            <w:tcW w:w="2659" w:type="dxa"/>
          </w:tcPr>
          <w:p w14:paraId="63EFF3A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Information about J status in the past 2 years, if any</w:t>
            </w:r>
          </w:p>
        </w:tc>
        <w:tc>
          <w:tcPr>
            <w:tcW w:w="5854" w:type="dxa"/>
          </w:tcPr>
          <w:p w14:paraId="0762420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ies of DS-2019s</w:t>
            </w:r>
          </w:p>
        </w:tc>
      </w:tr>
      <w:tr w:rsidR="00D5688F" w:rsidRPr="00DE1033" w14:paraId="5C24D4BA" w14:textId="77777777" w:rsidTr="00D5688F">
        <w:tc>
          <w:tcPr>
            <w:tcW w:w="1202" w:type="dxa"/>
          </w:tcPr>
          <w:p w14:paraId="6E5A94D7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40CF41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Transfer-In Form if transferring J-1 status from another program sponsor</w:t>
            </w:r>
          </w:p>
        </w:tc>
        <w:tc>
          <w:tcPr>
            <w:tcW w:w="5854" w:type="dxa"/>
          </w:tcPr>
          <w:p w14:paraId="576F597E" w14:textId="77777777" w:rsidR="00F0046E" w:rsidRPr="00E31BF3" w:rsidRDefault="00F0046E" w:rsidP="00F0046E">
            <w:pPr>
              <w:rPr>
                <w:rStyle w:val="Hyperlink"/>
              </w:rPr>
            </w:pPr>
            <w:r w:rsidRPr="00E31BF3">
              <w:fldChar w:fldCharType="begin"/>
            </w:r>
            <w:r w:rsidRPr="00E31BF3">
              <w:instrText>HYPERLINK "https://www.ucdenver.edu/services/international-student-and-scholar-services/j-1-scholars-dev/page/transfer-in-from-another-j-program"</w:instrText>
            </w:r>
            <w:r w:rsidRPr="00E31BF3">
              <w:fldChar w:fldCharType="separate"/>
            </w:r>
            <w:r w:rsidRPr="00E31BF3">
              <w:rPr>
                <w:rStyle w:val="Hyperlink"/>
              </w:rPr>
              <w:t>J-1 Transfer In</w:t>
            </w:r>
          </w:p>
          <w:p w14:paraId="21FF59CD" w14:textId="65C910FC" w:rsidR="00D5688F" w:rsidRPr="00DE1033" w:rsidRDefault="00F0046E" w:rsidP="00F0046E">
            <w:pPr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r w:rsidRPr="00E31BF3">
              <w:fldChar w:fldCharType="end"/>
            </w:r>
            <w:hyperlink r:id="rId10" w:tgtFrame="_self" w:history="1">
              <w:r w:rsidRPr="00E31BF3">
                <w:rPr>
                  <w:rStyle w:val="Hyperlink"/>
                </w:rPr>
                <w:t>J-1 Transfer-In Eligibility Form</w:t>
              </w:r>
            </w:hyperlink>
          </w:p>
        </w:tc>
      </w:tr>
      <w:tr w:rsidR="00D5688F" w:rsidRPr="00DE1033" w14:paraId="430ACB38" w14:textId="77777777" w:rsidTr="00D5688F">
        <w:tc>
          <w:tcPr>
            <w:tcW w:w="1202" w:type="dxa"/>
          </w:tcPr>
          <w:p w14:paraId="5FF9B179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bookmarkStart w:id="3" w:name="_Hlk191892336"/>
            <w:bookmarkEnd w:id="2"/>
          </w:p>
        </w:tc>
        <w:tc>
          <w:tcPr>
            <w:tcW w:w="2659" w:type="dxa"/>
          </w:tcPr>
          <w:p w14:paraId="091A4B6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If in the U.S., information about current immigration status</w:t>
            </w:r>
          </w:p>
        </w:tc>
        <w:tc>
          <w:tcPr>
            <w:tcW w:w="5854" w:type="dxa"/>
          </w:tcPr>
          <w:p w14:paraId="50CC274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ies of documents</w:t>
            </w:r>
          </w:p>
        </w:tc>
      </w:tr>
      <w:tr w:rsidR="00DE1033" w:rsidRPr="00DE1033" w14:paraId="7942B2DF" w14:textId="77777777" w:rsidTr="00D5688F">
        <w:tc>
          <w:tcPr>
            <w:tcW w:w="1202" w:type="dxa"/>
          </w:tcPr>
          <w:p w14:paraId="541C2E95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5833E684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Exchange Visitor Category</w:t>
            </w:r>
          </w:p>
        </w:tc>
        <w:tc>
          <w:tcPr>
            <w:tcW w:w="5854" w:type="dxa"/>
          </w:tcPr>
          <w:p w14:paraId="5A1F2E5E" w14:textId="41D20F0B" w:rsidR="00DE1033" w:rsidRPr="00B9253C" w:rsidRDefault="00B9253C" w:rsidP="00B9253C">
            <w:hyperlink r:id="rId11" w:history="1">
              <w:r w:rsidRPr="00472257">
                <w:rPr>
                  <w:rStyle w:val="Hyperlink"/>
                </w:rPr>
                <w:t>Overview for HR Business Partners and Host Units</w:t>
              </w:r>
            </w:hyperlink>
          </w:p>
        </w:tc>
      </w:tr>
      <w:tr w:rsidR="00DE1033" w:rsidRPr="00DE1033" w14:paraId="4C39008A" w14:textId="77777777" w:rsidTr="00D5688F">
        <w:tc>
          <w:tcPr>
            <w:tcW w:w="1202" w:type="dxa"/>
          </w:tcPr>
          <w:p w14:paraId="0ED51657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4" w:name="_Hlk191892459"/>
            <w:bookmarkEnd w:id="3"/>
          </w:p>
        </w:tc>
        <w:tc>
          <w:tcPr>
            <w:tcW w:w="2659" w:type="dxa"/>
          </w:tcPr>
          <w:p w14:paraId="1FC6CED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ubject Field Code</w:t>
            </w:r>
          </w:p>
        </w:tc>
        <w:tc>
          <w:tcPr>
            <w:tcW w:w="5854" w:type="dxa"/>
          </w:tcPr>
          <w:p w14:paraId="28FAC429" w14:textId="77777777" w:rsidR="00DE1033" w:rsidRPr="00DE1033" w:rsidRDefault="00DE1033" w:rsidP="00DE1033">
            <w:pPr>
              <w:shd w:val="clear" w:color="auto" w:fill="FFFFFF"/>
              <w:spacing w:before="240" w:after="240"/>
              <w:rPr>
                <w:rFonts w:ascii="Calibri" w:eastAsia="Times New Roman" w:hAnsi="Calibri" w:cs="Calibri"/>
                <w:color w:val="000000"/>
              </w:rPr>
            </w:pPr>
            <w:hyperlink r:id="rId12" w:history="1">
              <w:r w:rsidRPr="00DE1033">
                <w:rPr>
                  <w:rFonts w:ascii="Calibri" w:eastAsia="Times New Roman" w:hAnsi="Calibri" w:cs="Calibri"/>
                  <w:color w:val="0000FF"/>
                  <w:u w:val="single"/>
                </w:rPr>
                <w:t>National Center for Education Statistics, Classification of Instructional Programs</w:t>
              </w:r>
            </w:hyperlink>
          </w:p>
          <w:p w14:paraId="3744247F" w14:textId="77777777" w:rsidR="00DE1033" w:rsidRPr="00DE1033" w:rsidRDefault="00DE1033" w:rsidP="00DE1033">
            <w:pPr>
              <w:shd w:val="clear" w:color="auto" w:fill="FFFFFF"/>
              <w:spacing w:before="240" w:after="240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51.1401 is the code for Medical Science/Scientist: An undifferentiated clinical science program that prepares clinicians to conduct clinical and translational research in various areas. Note: programs that prepare clinicians to conduct research in specific scientific fields should </w:t>
            </w:r>
            <w:proofErr w:type="gramStart"/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>report</w:t>
            </w:r>
            <w:proofErr w:type="gramEnd"/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under the relevant CIP code series (e.g., Series 26 Biological and Biomedical Sciences).</w:t>
            </w:r>
          </w:p>
        </w:tc>
      </w:tr>
      <w:tr w:rsidR="00DE1033" w:rsidRPr="00DE1033" w14:paraId="0D26BF13" w14:textId="77777777" w:rsidTr="00D5688F">
        <w:tc>
          <w:tcPr>
            <w:tcW w:w="1202" w:type="dxa"/>
          </w:tcPr>
          <w:p w14:paraId="41D69742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5" w:name="_Hlk191892442"/>
            <w:bookmarkEnd w:id="4"/>
          </w:p>
        </w:tc>
        <w:tc>
          <w:tcPr>
            <w:tcW w:w="2659" w:type="dxa"/>
          </w:tcPr>
          <w:p w14:paraId="607592BF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 xml:space="preserve">Site(s) where </w:t>
            </w:r>
            <w:proofErr w:type="gramStart"/>
            <w:r w:rsidRPr="00DE1033">
              <w:rPr>
                <w:rFonts w:ascii="Calibri" w:eastAsia="Calibri" w:hAnsi="Calibri" w:cs="Calibri"/>
              </w:rPr>
              <w:t>scholar</w:t>
            </w:r>
            <w:proofErr w:type="gramEnd"/>
            <w:r w:rsidRPr="00DE1033">
              <w:rPr>
                <w:rFonts w:ascii="Calibri" w:eastAsia="Calibri" w:hAnsi="Calibri" w:cs="Calibri"/>
              </w:rPr>
              <w:t xml:space="preserve"> will perform duties including remote sites such as the scholar’s home</w:t>
            </w:r>
          </w:p>
        </w:tc>
        <w:tc>
          <w:tcPr>
            <w:tcW w:w="5854" w:type="dxa"/>
          </w:tcPr>
          <w:p w14:paraId="198B8613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 of Site (department, division, center, etc.)</w:t>
            </w:r>
          </w:p>
          <w:p w14:paraId="18A354D5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hysical Street Address</w:t>
            </w:r>
          </w:p>
          <w:p w14:paraId="4CFA1F42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Department Code (ex. SOM-PED)</w:t>
            </w:r>
          </w:p>
          <w:p w14:paraId="328E0370" w14:textId="5240E34F" w:rsidR="00DE1033" w:rsidRPr="00DE1033" w:rsidRDefault="00B9253C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hyperlink r:id="rId13" w:history="1">
              <w:r w:rsidRPr="00DE1033">
                <w:rPr>
                  <w:rFonts w:ascii="Calibri" w:eastAsia="Calibri" w:hAnsi="Calibri" w:cs="Calibri"/>
                  <w:color w:val="0000FF"/>
                  <w:u w:val="single"/>
                </w:rPr>
                <w:t>In-person requirement</w:t>
              </w:r>
            </w:hyperlink>
          </w:p>
        </w:tc>
      </w:tr>
      <w:bookmarkEnd w:id="5"/>
      <w:tr w:rsidR="00DE1033" w:rsidRPr="00DE1033" w14:paraId="78755837" w14:textId="77777777" w:rsidTr="00D5688F">
        <w:tc>
          <w:tcPr>
            <w:tcW w:w="1202" w:type="dxa"/>
          </w:tcPr>
          <w:p w14:paraId="227CF826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F487EC8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osition Title and Position Number</w:t>
            </w:r>
          </w:p>
        </w:tc>
        <w:tc>
          <w:tcPr>
            <w:tcW w:w="5854" w:type="dxa"/>
          </w:tcPr>
          <w:p w14:paraId="0B34823F" w14:textId="7F16F4E7" w:rsidR="00DE1033" w:rsidRPr="00DE1033" w:rsidRDefault="00B84362" w:rsidP="00DE1033">
            <w:pPr>
              <w:spacing w:after="160" w:line="259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hyperlink r:id="rId14" w:history="1">
              <w:r w:rsidRPr="00E93B38">
                <w:rPr>
                  <w:rStyle w:val="Hyperlink"/>
                  <w:rFonts w:ascii="Arial" w:hAnsi="Arial" w:cs="Arial"/>
                  <w:sz w:val="21"/>
                  <w:szCs w:val="21"/>
                </w:rPr>
                <w:t>Benefits Eligibility Matrix</w:t>
              </w:r>
            </w:hyperlink>
          </w:p>
        </w:tc>
      </w:tr>
      <w:tr w:rsidR="00DE1033" w:rsidRPr="00DE1033" w14:paraId="43B8C784" w14:textId="77777777" w:rsidTr="00D5688F">
        <w:tc>
          <w:tcPr>
            <w:tcW w:w="1202" w:type="dxa"/>
          </w:tcPr>
          <w:p w14:paraId="48C6321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67B61DB" w14:textId="74293227" w:rsidR="00DE1033" w:rsidRPr="00DE1033" w:rsidRDefault="00CD6D5C" w:rsidP="00DE103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ition</w:t>
            </w:r>
            <w:r w:rsidR="00DE1033" w:rsidRPr="00DE1033">
              <w:rPr>
                <w:rFonts w:ascii="Calibri" w:eastAsia="Calibri" w:hAnsi="Calibri" w:cs="Calibri"/>
              </w:rPr>
              <w:t xml:space="preserve"> Description</w:t>
            </w:r>
          </w:p>
        </w:tc>
        <w:tc>
          <w:tcPr>
            <w:tcW w:w="5854" w:type="dxa"/>
          </w:tcPr>
          <w:p w14:paraId="76660AC9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0B9AF86F" w14:textId="77777777" w:rsidTr="00D5688F">
        <w:tc>
          <w:tcPr>
            <w:tcW w:w="1202" w:type="dxa"/>
          </w:tcPr>
          <w:p w14:paraId="22CAEE98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6" w:name="_Hlk191892514"/>
          </w:p>
        </w:tc>
        <w:tc>
          <w:tcPr>
            <w:tcW w:w="2659" w:type="dxa"/>
          </w:tcPr>
          <w:p w14:paraId="5E2FF65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tart and End Dates of Program</w:t>
            </w:r>
          </w:p>
        </w:tc>
        <w:tc>
          <w:tcPr>
            <w:tcW w:w="5854" w:type="dxa"/>
          </w:tcPr>
          <w:p w14:paraId="710944A2" w14:textId="64BF8159" w:rsidR="00DE1033" w:rsidRPr="00DE1033" w:rsidRDefault="00B9253C" w:rsidP="00D5688F">
            <w:pPr>
              <w:shd w:val="clear" w:color="auto" w:fill="FFFFFF"/>
              <w:spacing w:before="100" w:beforeAutospacing="1" w:after="100" w:afterAutospacing="1"/>
              <w:contextualSpacing/>
              <w:rPr>
                <w:rFonts w:ascii="Arial" w:eastAsia="Calibri" w:hAnsi="Arial" w:cs="Arial"/>
                <w:color w:val="000000"/>
                <w:sz w:val="21"/>
                <w:szCs w:val="21"/>
              </w:rPr>
            </w:pPr>
            <w:bookmarkStart w:id="7" w:name="_Hlk146200494"/>
            <w:bookmarkStart w:id="8" w:name="_Hlk146204356"/>
            <w:r w:rsidRPr="00DE1033">
              <w:rPr>
                <w:rFonts w:ascii="Calibri" w:eastAsia="Times New Roman" w:hAnsi="Calibri" w:cs="Calibri"/>
                <w:color w:val="000000"/>
              </w:rPr>
              <w:t xml:space="preserve">J-1 lengths of stay do not replace university policy on appointment time limits. See </w:t>
            </w:r>
            <w:hyperlink r:id="rId15" w:tgtFrame="_blank" w:history="1">
              <w:r w:rsidRPr="00E747CE">
                <w:rPr>
                  <w:rStyle w:val="Hyperlink"/>
                </w:rPr>
                <w:t>Equal Pay for Equal Work Act Posting Guidance</w:t>
              </w:r>
            </w:hyperlink>
            <w:r w:rsidRPr="00DE1033">
              <w:rPr>
                <w:rFonts w:ascii="Calibri" w:eastAsia="Times New Roman" w:hAnsi="Calibri" w:cs="Calibri"/>
                <w:color w:val="000000"/>
              </w:rPr>
              <w:t xml:space="preserve"> and </w:t>
            </w:r>
            <w:hyperlink r:id="rId16" w:tgtFrame="_self" w:history="1">
              <w:r w:rsidRPr="00E747CE">
                <w:rPr>
                  <w:rStyle w:val="Hyperlink"/>
                </w:rPr>
                <w:t>Anschutz Policy for Research Postdoctoral Fellows/Trainees</w:t>
              </w:r>
            </w:hyperlink>
            <w:bookmarkEnd w:id="7"/>
            <w:r w:rsidRPr="00DE1033">
              <w:rPr>
                <w:rFonts w:ascii="Calibri" w:eastAsia="Calibri" w:hAnsi="Calibri" w:cs="Calibri"/>
                <w:color w:val="0E48AD"/>
                <w:u w:val="single"/>
              </w:rPr>
              <w:t>.</w:t>
            </w:r>
            <w:bookmarkEnd w:id="8"/>
          </w:p>
        </w:tc>
      </w:tr>
      <w:tr w:rsidR="00DE1033" w:rsidRPr="00DE1033" w14:paraId="45A07536" w14:textId="77777777" w:rsidTr="00D5688F">
        <w:tc>
          <w:tcPr>
            <w:tcW w:w="1202" w:type="dxa"/>
          </w:tcPr>
          <w:p w14:paraId="53397E49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9" w:name="_Hlk191892541"/>
            <w:bookmarkEnd w:id="6"/>
          </w:p>
        </w:tc>
        <w:tc>
          <w:tcPr>
            <w:tcW w:w="2659" w:type="dxa"/>
          </w:tcPr>
          <w:p w14:paraId="5FAE86B1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Will the program require return visits? If so, how many, when and the duration.</w:t>
            </w:r>
          </w:p>
        </w:tc>
        <w:tc>
          <w:tcPr>
            <w:tcW w:w="5854" w:type="dxa"/>
          </w:tcPr>
          <w:p w14:paraId="45721BC7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bookmarkEnd w:id="9"/>
      <w:tr w:rsidR="00DE1033" w:rsidRPr="00DE1033" w14:paraId="57161A54" w14:textId="77777777" w:rsidTr="00D5688F">
        <w:tc>
          <w:tcPr>
            <w:tcW w:w="1202" w:type="dxa"/>
          </w:tcPr>
          <w:p w14:paraId="37BD833E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C60A734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alary</w:t>
            </w:r>
          </w:p>
        </w:tc>
        <w:tc>
          <w:tcPr>
            <w:tcW w:w="5854" w:type="dxa"/>
          </w:tcPr>
          <w:p w14:paraId="22FB733F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Amount of Salary:</w:t>
            </w:r>
          </w:p>
          <w:p w14:paraId="23810D62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  <w:u w:val="single"/>
              </w:rPr>
              <w:t>Minimum Financial Support</w:t>
            </w:r>
          </w:p>
          <w:p w14:paraId="28EB25BF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Scholar: No. of months X $3000 = </w:t>
            </w:r>
          </w:p>
          <w:p w14:paraId="6013CC41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Each Dependent: No. of Months X $750 = </w:t>
            </w:r>
          </w:p>
          <w:p w14:paraId="728FB878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Total = </w:t>
            </w:r>
          </w:p>
          <w:p w14:paraId="0EA4D227" w14:textId="1BE2639A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The salary must follow university policy on pay</w:t>
            </w:r>
            <w:r w:rsidR="00B9253C">
              <w:rPr>
                <w:rFonts w:ascii="Calibri" w:eastAsia="Times New Roman" w:hAnsi="Calibri" w:cs="Calibri"/>
                <w:color w:val="000000"/>
              </w:rPr>
              <w:t>.</w:t>
            </w:r>
            <w:r w:rsidRPr="00DE103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14:paraId="641ECDB3" w14:textId="161DDC5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If the salary does not meet the minimum above, the scholar must show additional funds.</w:t>
            </w:r>
            <w:r w:rsidR="0005407F">
              <w:rPr>
                <w:rFonts w:ascii="Calibri" w:eastAsia="Times New Roman" w:hAnsi="Calibri" w:cs="Calibri"/>
                <w:color w:val="000000"/>
              </w:rPr>
              <w:t xml:space="preserve"> See below.</w:t>
            </w:r>
          </w:p>
          <w:p w14:paraId="43D1EBC3" w14:textId="77777777" w:rsidR="00B9253C" w:rsidRPr="00E747CE" w:rsidRDefault="00B9253C" w:rsidP="00B9253C">
            <w:pPr>
              <w:rPr>
                <w:rFonts w:ascii="Calibri" w:eastAsia="Calibri" w:hAnsi="Calibri" w:cs="Times New Roman"/>
                <w:color w:val="0000FF"/>
                <w:u w:val="single"/>
              </w:rPr>
            </w:pPr>
            <w:r w:rsidRPr="00E747CE">
              <w:rPr>
                <w:rFonts w:ascii="Calibri" w:eastAsia="Calibri" w:hAnsi="Calibri" w:cs="Times New Roman"/>
                <w:color w:val="0000FF"/>
                <w:u w:val="single"/>
              </w:rPr>
              <w:t>Minimum Financial Support and Cost of Living</w:t>
            </w:r>
          </w:p>
          <w:p w14:paraId="2BB84404" w14:textId="674E7353" w:rsidR="00DE1033" w:rsidRPr="00DE1033" w:rsidRDefault="00B9253C" w:rsidP="00B9253C">
            <w:pPr>
              <w:rPr>
                <w:rFonts w:ascii="Calibri" w:eastAsia="Calibri" w:hAnsi="Calibri" w:cs="Times New Roman"/>
              </w:rPr>
            </w:pPr>
            <w:hyperlink r:id="rId17" w:tgtFrame="_blank" w:tooltip="Original URL: https://www.ucdenver.edu/services/international-student-and-scholar-services/j-1-scholars-dev/page/proof-of-financial-support-requirements. Click or tap if you trust this link." w:history="1">
              <w:r w:rsidRPr="00E747CE">
                <w:rPr>
                  <w:rStyle w:val="Hyperlink"/>
                </w:rPr>
                <w:t>Proof of Financial Support Requirements</w:t>
              </w:r>
            </w:hyperlink>
          </w:p>
        </w:tc>
      </w:tr>
      <w:tr w:rsidR="00DE1033" w:rsidRPr="00DE1033" w14:paraId="2DDAF3DA" w14:textId="77777777" w:rsidTr="00D5688F">
        <w:tc>
          <w:tcPr>
            <w:tcW w:w="1202" w:type="dxa"/>
          </w:tcPr>
          <w:p w14:paraId="05FCF04C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10" w:name="_Hlk191892613"/>
          </w:p>
        </w:tc>
        <w:tc>
          <w:tcPr>
            <w:tcW w:w="2659" w:type="dxa"/>
          </w:tcPr>
          <w:p w14:paraId="539B36A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Eligible for employee benefits?</w:t>
            </w:r>
          </w:p>
        </w:tc>
        <w:tc>
          <w:tcPr>
            <w:tcW w:w="5854" w:type="dxa"/>
          </w:tcPr>
          <w:p w14:paraId="45F1799A" w14:textId="77777777" w:rsidR="00B9253C" w:rsidRPr="00DE1033" w:rsidRDefault="00B9253C" w:rsidP="00B9253C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Yes or No</w:t>
            </w:r>
          </w:p>
          <w:p w14:paraId="5BD2D179" w14:textId="77777777" w:rsidR="00B9253C" w:rsidRPr="00DE1033" w:rsidRDefault="00B9253C" w:rsidP="00B9253C">
            <w:pPr>
              <w:rPr>
                <w:rFonts w:ascii="Calibri" w:eastAsia="Calibri" w:hAnsi="Calibri" w:cs="Times New Roman"/>
              </w:rPr>
            </w:pPr>
          </w:p>
          <w:p w14:paraId="149832A1" w14:textId="41BB0891" w:rsidR="00DE1033" w:rsidRPr="00DE1033" w:rsidRDefault="00B9253C" w:rsidP="00B9253C">
            <w:pPr>
              <w:rPr>
                <w:rFonts w:ascii="Calibri" w:eastAsia="Calibri" w:hAnsi="Calibri" w:cs="Times New Roman"/>
              </w:rPr>
            </w:pPr>
            <w:hyperlink r:id="rId18" w:tgtFrame="_blank" w:tooltip="Original URL: https://www.ucdenver.edu/services/international-student-and-scholar-services/j-1-scholars-dev/page/medical-insurance-requirement. Click or tap if you trust this link." w:history="1">
              <w:r w:rsidRPr="00E747CE">
                <w:rPr>
                  <w:rStyle w:val="Hyperlink"/>
                </w:rPr>
                <w:t>Medical Insurance Requirement</w:t>
              </w:r>
            </w:hyperlink>
          </w:p>
        </w:tc>
      </w:tr>
      <w:bookmarkEnd w:id="10"/>
      <w:tr w:rsidR="00D5688F" w:rsidRPr="00DE1033" w14:paraId="67539F14" w14:textId="77777777" w:rsidTr="00D5688F">
        <w:tc>
          <w:tcPr>
            <w:tcW w:w="1202" w:type="dxa"/>
          </w:tcPr>
          <w:p w14:paraId="454CD314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F4A7CB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Proof of financial support if the salary is insufficient</w:t>
            </w:r>
          </w:p>
        </w:tc>
        <w:tc>
          <w:tcPr>
            <w:tcW w:w="5854" w:type="dxa"/>
          </w:tcPr>
          <w:p w14:paraId="012B078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  <w:u w:val="single"/>
              </w:rPr>
              <w:t>Minimum Financial Support</w:t>
            </w:r>
          </w:p>
          <w:p w14:paraId="6ACD8BA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Scholar: No. of months X $3000 = </w:t>
            </w:r>
          </w:p>
          <w:p w14:paraId="6A747BC9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Each Dependent: No. of Months X $750 = </w:t>
            </w:r>
          </w:p>
          <w:p w14:paraId="11BDB0DA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Total = </w:t>
            </w:r>
          </w:p>
          <w:p w14:paraId="02D0677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If the salary does not meet the minimum above, the scholar must show additional funds.</w:t>
            </w:r>
          </w:p>
          <w:p w14:paraId="101EFB3B" w14:textId="77777777" w:rsidR="00B9253C" w:rsidRPr="00E747CE" w:rsidRDefault="00B9253C" w:rsidP="00B9253C">
            <w:pPr>
              <w:rPr>
                <w:rFonts w:ascii="Calibri" w:eastAsia="Calibri" w:hAnsi="Calibri" w:cs="Times New Roman"/>
                <w:color w:val="0000FF"/>
                <w:u w:val="single"/>
              </w:rPr>
            </w:pPr>
            <w:r w:rsidRPr="00E747CE">
              <w:rPr>
                <w:rFonts w:ascii="Calibri" w:eastAsia="Calibri" w:hAnsi="Calibri" w:cs="Times New Roman"/>
                <w:color w:val="0000FF"/>
                <w:u w:val="single"/>
              </w:rPr>
              <w:t>Minimum Financial Support and Cost of Living</w:t>
            </w:r>
          </w:p>
          <w:p w14:paraId="4190B3EF" w14:textId="0F98D198" w:rsidR="00D5688F" w:rsidRPr="00DE1033" w:rsidRDefault="00B9253C" w:rsidP="00B9253C">
            <w:pPr>
              <w:rPr>
                <w:rFonts w:ascii="Calibri" w:eastAsia="Calibri" w:hAnsi="Calibri" w:cs="Calibri"/>
                <w:highlight w:val="yellow"/>
              </w:rPr>
            </w:pPr>
            <w:hyperlink r:id="rId19" w:tgtFrame="_blank" w:tooltip="Original URL: https://www.ucdenver.edu/services/international-student-and-scholar-services/j-1-scholars-dev/page/proof-of-financial-support-requirements. Click or tap if you trust this link." w:history="1">
              <w:r w:rsidRPr="00E747CE">
                <w:rPr>
                  <w:rStyle w:val="Hyperlink"/>
                </w:rPr>
                <w:t>Proof of Financial Support Requirements</w:t>
              </w:r>
            </w:hyperlink>
          </w:p>
        </w:tc>
      </w:tr>
      <w:tr w:rsidR="00DE1033" w:rsidRPr="00DE1033" w14:paraId="0FDA738A" w14:textId="77777777" w:rsidTr="00D5688F">
        <w:tc>
          <w:tcPr>
            <w:tcW w:w="1202" w:type="dxa"/>
          </w:tcPr>
          <w:p w14:paraId="43C9AFD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B6C7792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, title, phone and e-mail for faculty host</w:t>
            </w:r>
          </w:p>
        </w:tc>
        <w:tc>
          <w:tcPr>
            <w:tcW w:w="5854" w:type="dxa"/>
          </w:tcPr>
          <w:p w14:paraId="7B33DE0C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65EEB621" w14:textId="77777777" w:rsidTr="00D5688F">
        <w:tc>
          <w:tcPr>
            <w:tcW w:w="1202" w:type="dxa"/>
          </w:tcPr>
          <w:p w14:paraId="4A8F2E4E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1F03083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, title, phone and e-mail for Dean, Department Chair, or Director of Sponsoring Unit</w:t>
            </w:r>
          </w:p>
        </w:tc>
        <w:tc>
          <w:tcPr>
            <w:tcW w:w="5854" w:type="dxa"/>
          </w:tcPr>
          <w:p w14:paraId="26820B0D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9253C" w:rsidRPr="00DE1033" w14:paraId="228D6A14" w14:textId="77777777" w:rsidTr="00D5688F">
        <w:tc>
          <w:tcPr>
            <w:tcW w:w="1202" w:type="dxa"/>
          </w:tcPr>
          <w:p w14:paraId="11CE09FA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861643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Faculty Sponsor Agreement</w:t>
            </w:r>
          </w:p>
        </w:tc>
        <w:tc>
          <w:tcPr>
            <w:tcW w:w="5854" w:type="dxa"/>
          </w:tcPr>
          <w:p w14:paraId="3E7ED3BA" w14:textId="5D4DC36A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hyperlink r:id="rId20" w:tgtFrame="_self" w:history="1">
              <w:r w:rsidRPr="00E747CE">
                <w:rPr>
                  <w:rStyle w:val="Hyperlink"/>
                  <w:rFonts w:ascii="Calibri" w:eastAsia="Times New Roman" w:hAnsi="Calibri" w:cs="Calibri"/>
                </w:rPr>
                <w:t>New J-1 Faculty Sponsor Agreement</w:t>
              </w:r>
            </w:hyperlink>
          </w:p>
        </w:tc>
      </w:tr>
      <w:tr w:rsidR="00B9253C" w:rsidRPr="00DE1033" w14:paraId="2C221866" w14:textId="77777777" w:rsidTr="00D5688F">
        <w:tc>
          <w:tcPr>
            <w:tcW w:w="1202" w:type="dxa"/>
          </w:tcPr>
          <w:p w14:paraId="262B3D23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63D5203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igned letter of offer</w:t>
            </w:r>
          </w:p>
        </w:tc>
        <w:tc>
          <w:tcPr>
            <w:tcW w:w="5854" w:type="dxa"/>
          </w:tcPr>
          <w:p w14:paraId="6AE49EC3" w14:textId="77777777" w:rsidR="00B9253C" w:rsidRPr="00E747CE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1" w:tgtFrame="_self" w:history="1">
              <w:r w:rsidRPr="00E747CE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CU Denver appointments</w:t>
              </w:r>
            </w:hyperlink>
          </w:p>
          <w:p w14:paraId="5FAB966C" w14:textId="77777777" w:rsidR="00B9253C" w:rsidRPr="00E747CE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r w:rsidRPr="00E747CE">
              <w:rPr>
                <w:rFonts w:ascii="Arial" w:eastAsia="Times New Roman" w:hAnsi="Arial" w:cs="Arial"/>
                <w:color w:val="000000"/>
                <w:sz w:val="21"/>
                <w:szCs w:val="21"/>
              </w:rPr>
              <w:t>Anschutz Medical Campus</w:t>
            </w:r>
          </w:p>
          <w:p w14:paraId="7BB1C766" w14:textId="77777777" w:rsidR="00B9253C" w:rsidRPr="00B9253C" w:rsidRDefault="00B9253C" w:rsidP="00B9253C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2" w:tgtFrame="_blank" w:history="1">
              <w:r w:rsidRPr="00E747CE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Postdoctoral Fellow</w:t>
              </w:r>
            </w:hyperlink>
          </w:p>
          <w:p w14:paraId="31F8AD6E" w14:textId="3B4C5DA8" w:rsidR="00B9253C" w:rsidRPr="00B9253C" w:rsidRDefault="00B9253C" w:rsidP="00B9253C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3" w:tgtFrame="_blank" w:history="1">
              <w:r w:rsidRPr="00B9253C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Other appointments</w:t>
              </w:r>
            </w:hyperlink>
          </w:p>
        </w:tc>
      </w:tr>
      <w:tr w:rsidR="00B9253C" w:rsidRPr="00DE1033" w14:paraId="2045AFC4" w14:textId="77777777" w:rsidTr="00D5688F">
        <w:tc>
          <w:tcPr>
            <w:tcW w:w="1202" w:type="dxa"/>
          </w:tcPr>
          <w:p w14:paraId="330EC6D0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bookmarkStart w:id="11" w:name="_Hlk191892878"/>
          </w:p>
        </w:tc>
        <w:tc>
          <w:tcPr>
            <w:tcW w:w="2659" w:type="dxa"/>
          </w:tcPr>
          <w:p w14:paraId="58EDF78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roof of English language proficiency</w:t>
            </w:r>
          </w:p>
        </w:tc>
        <w:tc>
          <w:tcPr>
            <w:tcW w:w="5854" w:type="dxa"/>
          </w:tcPr>
          <w:p w14:paraId="777F286E" w14:textId="77777777" w:rsidR="00B9253C" w:rsidRPr="00E747CE" w:rsidRDefault="00B9253C" w:rsidP="00B9253C">
            <w:pPr>
              <w:rPr>
                <w:rStyle w:val="Hyperlink"/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begin"/>
            </w:r>
            <w:r>
              <w:rPr>
                <w:rFonts w:ascii="Calibri" w:eastAsia="Calibri" w:hAnsi="Calibri" w:cs="Calibri"/>
                <w:color w:val="0000FF"/>
                <w:u w:val="single"/>
              </w:rPr>
              <w:instrText>HYPERLINK "https://www.ucdenver.edu/services/international-student-and-scholar-services/j-1-scholars-dev/page/english-language-proficiency"</w:instrText>
            </w:r>
            <w:r>
              <w:rPr>
                <w:rFonts w:ascii="Calibri" w:eastAsia="Calibri" w:hAnsi="Calibri" w:cs="Calibri"/>
                <w:color w:val="0000FF"/>
                <w:u w:val="single"/>
              </w:rPr>
            </w: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separate"/>
            </w:r>
            <w:r w:rsidRPr="00E747CE">
              <w:rPr>
                <w:rStyle w:val="Hyperlink"/>
                <w:rFonts w:ascii="Calibri" w:eastAsia="Calibri" w:hAnsi="Calibri" w:cs="Calibri"/>
              </w:rPr>
              <w:t>English Language Proficiency Policy</w:t>
            </w:r>
          </w:p>
          <w:p w14:paraId="235573BC" w14:textId="643F0CA1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end"/>
            </w:r>
          </w:p>
        </w:tc>
      </w:tr>
      <w:bookmarkEnd w:id="11"/>
      <w:tr w:rsidR="00B9253C" w:rsidRPr="00DE1033" w14:paraId="74D41F14" w14:textId="77777777" w:rsidTr="00D5688F">
        <w:tc>
          <w:tcPr>
            <w:tcW w:w="1202" w:type="dxa"/>
          </w:tcPr>
          <w:p w14:paraId="2C74BC1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15604F38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Complete Export Control</w:t>
            </w:r>
          </w:p>
        </w:tc>
        <w:tc>
          <w:tcPr>
            <w:tcW w:w="5854" w:type="dxa"/>
          </w:tcPr>
          <w:p w14:paraId="3810029C" w14:textId="77777777" w:rsidR="00B9253C" w:rsidRPr="00E747CE" w:rsidRDefault="00B9253C" w:rsidP="00B9253C">
            <w:hyperlink r:id="rId24" w:tgtFrame="_self" w:history="1">
              <w:r w:rsidRPr="00E747CE">
                <w:rPr>
                  <w:rStyle w:val="Hyperlink"/>
                </w:rPr>
                <w:t>Export Control</w:t>
              </w:r>
            </w:hyperlink>
          </w:p>
          <w:p w14:paraId="667014A0" w14:textId="58098FD7" w:rsidR="00B9253C" w:rsidRPr="00B9253C" w:rsidRDefault="00B9253C" w:rsidP="00B9253C">
            <w:hyperlink r:id="rId25" w:tgtFrame="_self" w:history="1">
              <w:r w:rsidRPr="00E747CE">
                <w:rPr>
                  <w:rStyle w:val="Hyperlink"/>
                </w:rPr>
                <w:t>Export Control Questionnaire</w:t>
              </w:r>
            </w:hyperlink>
            <w:r w:rsidRPr="00E747CE">
              <w:t> to help collect information from others</w:t>
            </w:r>
          </w:p>
        </w:tc>
      </w:tr>
    </w:tbl>
    <w:p w14:paraId="62A93568" w14:textId="77777777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</w:p>
    <w:p w14:paraId="1FBD681A" w14:textId="77777777" w:rsidR="00B9253C" w:rsidRPr="00DE1033" w:rsidRDefault="00B9253C" w:rsidP="00B9253C">
      <w:pPr>
        <w:spacing w:after="160" w:line="259" w:lineRule="auto"/>
        <w:rPr>
          <w:rFonts w:ascii="Calibri" w:eastAsia="Calibri" w:hAnsi="Calibri" w:cs="Times New Roman"/>
          <w:b/>
          <w:bCs/>
          <w:sz w:val="24"/>
          <w:szCs w:val="24"/>
        </w:rPr>
      </w:pPr>
      <w:bookmarkStart w:id="12" w:name="_Hlk148866596"/>
      <w:r w:rsidRPr="00DE1033">
        <w:rPr>
          <w:rFonts w:ascii="Calibri" w:eastAsia="Calibri" w:hAnsi="Calibri" w:cs="Times New Roman"/>
          <w:b/>
          <w:bCs/>
          <w:sz w:val="24"/>
          <w:szCs w:val="24"/>
        </w:rPr>
        <w:t xml:space="preserve">For additional hiring information, see </w:t>
      </w:r>
      <w:hyperlink r:id="rId26" w:history="1">
        <w:r w:rsidRPr="00DE1033">
          <w:rPr>
            <w:rFonts w:ascii="Calibri" w:eastAsia="Calibri" w:hAnsi="Calibri" w:cs="Times New Roman"/>
            <w:b/>
            <w:bCs/>
            <w:color w:val="0000FF"/>
            <w:sz w:val="24"/>
            <w:szCs w:val="24"/>
            <w:u w:val="single"/>
          </w:rPr>
          <w:t>HR Business Partners Categories Resources</w:t>
        </w:r>
      </w:hyperlink>
      <w:r w:rsidRPr="00DE1033">
        <w:rPr>
          <w:rFonts w:ascii="Calibri" w:eastAsia="Calibri" w:hAnsi="Calibri" w:cs="Times New Roman"/>
          <w:b/>
          <w:bCs/>
          <w:sz w:val="24"/>
          <w:szCs w:val="24"/>
        </w:rPr>
        <w:t>:</w:t>
      </w:r>
    </w:p>
    <w:p w14:paraId="404F6F9B" w14:textId="77777777" w:rsidR="00B9253C" w:rsidRPr="00DE1033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Fonts w:ascii="Calibri" w:eastAsia="Calibri" w:hAnsi="Calibri" w:cs="Times New Roman"/>
          <w:sz w:val="24"/>
          <w:szCs w:val="24"/>
        </w:rPr>
      </w:pPr>
      <w:hyperlink r:id="rId27" w:anchor="ac-search-hiring-process-0" w:history="1">
        <w:r w:rsidRPr="00DE1033">
          <w:rPr>
            <w:rFonts w:ascii="Calibri" w:eastAsia="Calibri" w:hAnsi="Calibri" w:cs="Times New Roman"/>
            <w:color w:val="0000FF"/>
            <w:sz w:val="24"/>
            <w:szCs w:val="24"/>
            <w:u w:val="single"/>
          </w:rPr>
          <w:t>Hiring International Applicants/Export Control</w:t>
        </w:r>
      </w:hyperlink>
    </w:p>
    <w:p w14:paraId="4279760F" w14:textId="77777777" w:rsidR="00B9253C" w:rsidRPr="00DE1033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Fonts w:ascii="Calibri" w:eastAsia="Calibri" w:hAnsi="Calibri" w:cs="Times New Roman"/>
          <w:sz w:val="24"/>
          <w:szCs w:val="24"/>
        </w:rPr>
      </w:pPr>
      <w:hyperlink r:id="rId28" w:anchor="ac-search-hiring-process-0" w:history="1">
        <w:r w:rsidRPr="00DE1033">
          <w:rPr>
            <w:rFonts w:ascii="Calibri" w:eastAsia="Calibri" w:hAnsi="Calibri" w:cs="Times New Roman"/>
            <w:color w:val="0000FF"/>
            <w:sz w:val="24"/>
            <w:szCs w:val="24"/>
            <w:u w:val="single"/>
          </w:rPr>
          <w:t>Onboarding (I-9, Training, Access, Checklist)</w:t>
        </w:r>
      </w:hyperlink>
    </w:p>
    <w:p w14:paraId="48B2F4BE" w14:textId="77777777" w:rsidR="00B9253C" w:rsidRPr="00B12478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Style w:val="Hyperlink"/>
          <w:rFonts w:ascii="Calibri" w:eastAsia="Calibri" w:hAnsi="Calibri" w:cs="Times New Roman"/>
          <w:sz w:val="24"/>
          <w:szCs w:val="24"/>
        </w:rPr>
      </w:pP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fldChar w:fldCharType="begin"/>
      </w:r>
      <w:r>
        <w:rPr>
          <w:rFonts w:ascii="Calibri" w:eastAsia="Calibri" w:hAnsi="Calibri" w:cs="Times New Roman"/>
          <w:color w:val="0000FF"/>
          <w:sz w:val="24"/>
          <w:szCs w:val="24"/>
          <w:u w:val="single"/>
        </w:rPr>
        <w:instrText>HYPERLINK "https://www.ucdenver.edu/services/international-student-and-scholar-services/j-1-scholars-dev/page/taxes-and-international-tax"</w:instrText>
      </w: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</w: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fldChar w:fldCharType="separate"/>
      </w:r>
      <w:r w:rsidRPr="00B12478">
        <w:rPr>
          <w:rStyle w:val="Hyperlink"/>
          <w:rFonts w:ascii="Calibri" w:eastAsia="Calibri" w:hAnsi="Calibri" w:cs="Times New Roman"/>
          <w:sz w:val="24"/>
          <w:szCs w:val="24"/>
        </w:rPr>
        <w:t>Taxes and International Tax</w:t>
      </w:r>
    </w:p>
    <w:p w14:paraId="401ED1EC" w14:textId="6D0E1C54" w:rsidR="00B76A32" w:rsidRPr="00B9253C" w:rsidRDefault="00B9253C" w:rsidP="00B9253C">
      <w:pPr>
        <w:spacing w:after="160" w:line="259" w:lineRule="auto"/>
        <w:contextualSpacing/>
        <w:rPr>
          <w:rFonts w:ascii="Calibri" w:eastAsia="Calibri" w:hAnsi="Calibri" w:cs="Times New Roman"/>
          <w:b/>
          <w:bCs/>
          <w:sz w:val="24"/>
          <w:szCs w:val="24"/>
        </w:rPr>
      </w:pP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lastRenderedPageBreak/>
        <w:fldChar w:fldCharType="end"/>
      </w:r>
      <w:bookmarkEnd w:id="12"/>
      <w:r w:rsidR="00FF46E9">
        <w:rPr>
          <w:rFonts w:ascii="Times New Roman" w:hAnsi="Times New Roman" w:cs="Times New Roman"/>
          <w:noProof/>
          <w:sz w:val="24"/>
          <w:szCs w:val="24"/>
        </w:rPr>
        <w:drawing>
          <wp:anchor distT="36576" distB="0" distL="36576" distR="0" simplePos="0" relativeHeight="251659264" behindDoc="1" locked="0" layoutInCell="1" allowOverlap="1" wp14:anchorId="1EE30329" wp14:editId="74066186">
            <wp:simplePos x="0" y="0"/>
            <wp:positionH relativeFrom="column">
              <wp:posOffset>4326890</wp:posOffset>
            </wp:positionH>
            <wp:positionV relativeFrom="page">
              <wp:posOffset>6938373</wp:posOffset>
            </wp:positionV>
            <wp:extent cx="2075688" cy="2624328"/>
            <wp:effectExtent l="0" t="0" r="1270" b="5080"/>
            <wp:wrapSquare wrapText="left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688" cy="262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76A32" w:rsidRPr="00B9253C" w:rsidSect="00161365">
      <w:headerReference w:type="default" r:id="rId30"/>
      <w:footerReference w:type="default" r:id="rId31"/>
      <w:headerReference w:type="first" r:id="rId32"/>
      <w:footerReference w:type="first" r:id="rId3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D2431" w14:textId="77777777" w:rsidR="000B2665" w:rsidRDefault="000B2665" w:rsidP="003C2425">
      <w:r>
        <w:separator/>
      </w:r>
    </w:p>
  </w:endnote>
  <w:endnote w:type="continuationSeparator" w:id="0">
    <w:p w14:paraId="16D32028" w14:textId="77777777" w:rsidR="000B2665" w:rsidRDefault="000B2665" w:rsidP="003C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80000267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81626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4F43D2" w14:textId="77777777" w:rsidR="000672CE" w:rsidRDefault="000672CE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09CB">
          <w:rPr>
            <w:noProof/>
          </w:rPr>
          <w:t>2</w:t>
        </w:r>
        <w:r>
          <w:rPr>
            <w:noProof/>
          </w:rPr>
          <w:fldChar w:fldCharType="end"/>
        </w:r>
        <w:r w:rsidR="00B76A32">
          <w:rPr>
            <w:noProof/>
          </w:rPr>
          <w:tab/>
        </w:r>
        <w:r w:rsidR="00B76A32">
          <w:rPr>
            <w:noProof/>
          </w:rPr>
          <w:tab/>
        </w:r>
      </w:p>
    </w:sdtContent>
  </w:sdt>
  <w:p w14:paraId="38E9C647" w14:textId="77777777" w:rsidR="003C2425" w:rsidRDefault="003C2425" w:rsidP="000672CE">
    <w:pPr>
      <w:pStyle w:val="Footer"/>
      <w:tabs>
        <w:tab w:val="clear" w:pos="4680"/>
        <w:tab w:val="clear" w:pos="9360"/>
        <w:tab w:val="left" w:pos="7935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9BB25" w14:textId="305610EE" w:rsidR="00B76A32" w:rsidRPr="00161365" w:rsidRDefault="00CF0392" w:rsidP="00161365">
    <w:pPr>
      <w:pStyle w:val="Footer"/>
      <w:tabs>
        <w:tab w:val="clear" w:pos="4680"/>
        <w:tab w:val="clear" w:pos="9360"/>
        <w:tab w:val="left" w:pos="7457"/>
      </w:tabs>
      <w:rPr>
        <w:rFonts w:ascii="Helvetica Neue" w:hAnsi="Helvetica Neue"/>
      </w:rPr>
    </w:pPr>
    <w:r w:rsidRPr="00161365">
      <w:rPr>
        <w:rFonts w:ascii="Helvetica Neue" w:hAnsi="Helvetica Neue"/>
      </w:rPr>
      <w:t xml:space="preserve">Last Revision: </w:t>
    </w:r>
    <w:r w:rsidR="00FF46E9">
      <w:rPr>
        <w:rFonts w:ascii="Helvetica Neue" w:hAnsi="Helvetica Neue"/>
      </w:rPr>
      <w:fldChar w:fldCharType="begin"/>
    </w:r>
    <w:r w:rsidR="00FF46E9">
      <w:rPr>
        <w:rFonts w:ascii="Helvetica Neue" w:hAnsi="Helvetica Neue"/>
      </w:rPr>
      <w:instrText xml:space="preserve"> DATE \@ "M/d/yyyy h:mm am/pm" </w:instrText>
    </w:r>
    <w:r w:rsidR="00FF46E9">
      <w:rPr>
        <w:rFonts w:ascii="Helvetica Neue" w:hAnsi="Helvetica Neue"/>
      </w:rPr>
      <w:fldChar w:fldCharType="separate"/>
    </w:r>
    <w:r w:rsidR="00171D10">
      <w:rPr>
        <w:rFonts w:ascii="Helvetica Neue" w:hAnsi="Helvetica Neue"/>
        <w:noProof/>
      </w:rPr>
      <w:t>9/10/2025 10:36 AM</w:t>
    </w:r>
    <w:r w:rsidR="00FF46E9">
      <w:rPr>
        <w:rFonts w:ascii="Helvetica Neue" w:hAnsi="Helvetica Neue"/>
      </w:rPr>
      <w:fldChar w:fldCharType="end"/>
    </w:r>
    <w:r w:rsidR="00FF46E9">
      <w:rPr>
        <w:rFonts w:ascii="Cambria" w:hAnsi="Cambria"/>
      </w:rPr>
      <w:t xml:space="preserve"> | </w:t>
    </w:r>
    <w:r w:rsidR="00B76A32" w:rsidRPr="00161365">
      <w:rPr>
        <w:rFonts w:ascii="Helvetica Neue" w:hAnsi="Helvetica Neue"/>
      </w:rPr>
      <w:t xml:space="preserve">Page | </w:t>
    </w:r>
    <w:r w:rsidR="00B76A32" w:rsidRPr="00161365">
      <w:rPr>
        <w:rFonts w:ascii="Helvetica Neue" w:hAnsi="Helvetica Neue"/>
      </w:rPr>
      <w:fldChar w:fldCharType="begin"/>
    </w:r>
    <w:r w:rsidR="00B76A32" w:rsidRPr="00161365">
      <w:rPr>
        <w:rFonts w:ascii="Helvetica Neue" w:hAnsi="Helvetica Neue"/>
      </w:rPr>
      <w:instrText xml:space="preserve"> PAGE   \* MERGEFORMAT </w:instrText>
    </w:r>
    <w:r w:rsidR="00B76A32" w:rsidRPr="00161365">
      <w:rPr>
        <w:rFonts w:ascii="Helvetica Neue" w:hAnsi="Helvetica Neue"/>
      </w:rPr>
      <w:fldChar w:fldCharType="separate"/>
    </w:r>
    <w:r w:rsidR="00B76A32" w:rsidRPr="00161365">
      <w:rPr>
        <w:rFonts w:ascii="Helvetica Neue" w:hAnsi="Helvetica Neue"/>
      </w:rPr>
      <w:t>2</w:t>
    </w:r>
    <w:r w:rsidR="00B76A32" w:rsidRPr="00161365">
      <w:rPr>
        <w:rFonts w:ascii="Helvetica Neue" w:hAnsi="Helvetica Neue"/>
        <w:noProof/>
      </w:rPr>
      <w:fldChar w:fldCharType="end"/>
    </w:r>
    <w:r w:rsidR="00161365" w:rsidRPr="00161365">
      <w:rPr>
        <w:rFonts w:ascii="Helvetica Neue" w:hAnsi="Helvetica Neue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15493" w14:textId="77777777" w:rsidR="000B2665" w:rsidRDefault="000B2665" w:rsidP="003C2425">
      <w:r>
        <w:separator/>
      </w:r>
    </w:p>
  </w:footnote>
  <w:footnote w:type="continuationSeparator" w:id="0">
    <w:p w14:paraId="328FCE3B" w14:textId="77777777" w:rsidR="000B2665" w:rsidRDefault="000B2665" w:rsidP="003C2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82BA3" w14:textId="77777777" w:rsidR="003C2425" w:rsidRDefault="003C242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1F7BE26" wp14:editId="60669F02">
          <wp:simplePos x="0" y="0"/>
          <wp:positionH relativeFrom="column">
            <wp:posOffset>-932815</wp:posOffset>
          </wp:positionH>
          <wp:positionV relativeFrom="paragraph">
            <wp:posOffset>-499110</wp:posOffset>
          </wp:positionV>
          <wp:extent cx="8088086" cy="666750"/>
          <wp:effectExtent l="0" t="0" r="825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1495" cy="6670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D6876" w14:textId="77777777" w:rsidR="00B76A32" w:rsidRDefault="00B76A32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168F101" wp14:editId="00DE8493">
          <wp:simplePos x="0" y="0"/>
          <wp:positionH relativeFrom="column">
            <wp:posOffset>-914400</wp:posOffset>
          </wp:positionH>
          <wp:positionV relativeFrom="paragraph">
            <wp:posOffset>-484414</wp:posOffset>
          </wp:positionV>
          <wp:extent cx="8049986" cy="666750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53113" cy="6670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74EF3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13666F"/>
    <w:multiLevelType w:val="hybridMultilevel"/>
    <w:tmpl w:val="0E763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F3B3F"/>
    <w:multiLevelType w:val="singleLevel"/>
    <w:tmpl w:val="1AE6454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</w:abstractNum>
  <w:abstractNum w:abstractNumId="3" w15:restartNumberingAfterBreak="0">
    <w:nsid w:val="0B5F7EFE"/>
    <w:multiLevelType w:val="multilevel"/>
    <w:tmpl w:val="48B00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666199"/>
    <w:multiLevelType w:val="hybridMultilevel"/>
    <w:tmpl w:val="0492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B7683"/>
    <w:multiLevelType w:val="hybridMultilevel"/>
    <w:tmpl w:val="8C84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937A0"/>
    <w:multiLevelType w:val="hybridMultilevel"/>
    <w:tmpl w:val="457E8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41E3D"/>
    <w:multiLevelType w:val="hybridMultilevel"/>
    <w:tmpl w:val="A2CAB3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3D23EB"/>
    <w:multiLevelType w:val="hybridMultilevel"/>
    <w:tmpl w:val="33F00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17B62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6D756A"/>
    <w:multiLevelType w:val="hybridMultilevel"/>
    <w:tmpl w:val="4FFE39FC"/>
    <w:lvl w:ilvl="0" w:tplc="CF6037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AAFC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82B0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F013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D2C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09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E2F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49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9ECC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0C0888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4F3816"/>
    <w:multiLevelType w:val="hybridMultilevel"/>
    <w:tmpl w:val="745C740E"/>
    <w:lvl w:ilvl="0" w:tplc="B93A87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8738FD"/>
    <w:multiLevelType w:val="multilevel"/>
    <w:tmpl w:val="1AA0D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83F1618"/>
    <w:multiLevelType w:val="hybridMultilevel"/>
    <w:tmpl w:val="B838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844B8E"/>
    <w:multiLevelType w:val="multilevel"/>
    <w:tmpl w:val="A33E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C327D93"/>
    <w:multiLevelType w:val="hybridMultilevel"/>
    <w:tmpl w:val="8C923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6E0B54"/>
    <w:multiLevelType w:val="hybridMultilevel"/>
    <w:tmpl w:val="8BFA5C12"/>
    <w:lvl w:ilvl="0" w:tplc="9B522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253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3E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52A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78D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E3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46B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A066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38F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9BF56E2"/>
    <w:multiLevelType w:val="hybridMultilevel"/>
    <w:tmpl w:val="B756D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DC2F3A"/>
    <w:multiLevelType w:val="hybridMultilevel"/>
    <w:tmpl w:val="04408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215441">
    <w:abstractNumId w:val="2"/>
  </w:num>
  <w:num w:numId="2" w16cid:durableId="209173131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336463">
    <w:abstractNumId w:val="5"/>
  </w:num>
  <w:num w:numId="4" w16cid:durableId="405224262">
    <w:abstractNumId w:val="9"/>
  </w:num>
  <w:num w:numId="5" w16cid:durableId="1156147545">
    <w:abstractNumId w:val="12"/>
  </w:num>
  <w:num w:numId="6" w16cid:durableId="732580453">
    <w:abstractNumId w:val="3"/>
  </w:num>
  <w:num w:numId="7" w16cid:durableId="1411656201">
    <w:abstractNumId w:val="10"/>
  </w:num>
  <w:num w:numId="8" w16cid:durableId="1595242372">
    <w:abstractNumId w:val="17"/>
  </w:num>
  <w:num w:numId="9" w16cid:durableId="30542309">
    <w:abstractNumId w:val="0"/>
  </w:num>
  <w:num w:numId="10" w16cid:durableId="1364943332">
    <w:abstractNumId w:val="11"/>
  </w:num>
  <w:num w:numId="11" w16cid:durableId="364526286">
    <w:abstractNumId w:val="8"/>
  </w:num>
  <w:num w:numId="12" w16cid:durableId="898980472">
    <w:abstractNumId w:val="18"/>
  </w:num>
  <w:num w:numId="13" w16cid:durableId="1278366918">
    <w:abstractNumId w:val="16"/>
  </w:num>
  <w:num w:numId="14" w16cid:durableId="898858948">
    <w:abstractNumId w:val="14"/>
  </w:num>
  <w:num w:numId="15" w16cid:durableId="248392759">
    <w:abstractNumId w:val="1"/>
  </w:num>
  <w:num w:numId="16" w16cid:durableId="1296106011">
    <w:abstractNumId w:val="19"/>
  </w:num>
  <w:num w:numId="17" w16cid:durableId="995063078">
    <w:abstractNumId w:val="4"/>
  </w:num>
  <w:num w:numId="18" w16cid:durableId="1254902138">
    <w:abstractNumId w:val="6"/>
  </w:num>
  <w:num w:numId="19" w16cid:durableId="376399581">
    <w:abstractNumId w:val="15"/>
  </w:num>
  <w:num w:numId="20" w16cid:durableId="6083211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rE0MzMyMDcwNjRQ0lEKTi0uzszPAykwrAUABpXdOiwAAAA="/>
  </w:docVars>
  <w:rsids>
    <w:rsidRoot w:val="003C2425"/>
    <w:rsid w:val="000006AB"/>
    <w:rsid w:val="0000084D"/>
    <w:rsid w:val="000033F5"/>
    <w:rsid w:val="000039DC"/>
    <w:rsid w:val="00005492"/>
    <w:rsid w:val="000055AA"/>
    <w:rsid w:val="00005B25"/>
    <w:rsid w:val="0000726C"/>
    <w:rsid w:val="000073C6"/>
    <w:rsid w:val="00007418"/>
    <w:rsid w:val="00007439"/>
    <w:rsid w:val="00007A6F"/>
    <w:rsid w:val="000102FE"/>
    <w:rsid w:val="00011991"/>
    <w:rsid w:val="00014BBC"/>
    <w:rsid w:val="0001566A"/>
    <w:rsid w:val="00016ADE"/>
    <w:rsid w:val="00020B38"/>
    <w:rsid w:val="00021D7B"/>
    <w:rsid w:val="00025087"/>
    <w:rsid w:val="00027763"/>
    <w:rsid w:val="00027C28"/>
    <w:rsid w:val="00033972"/>
    <w:rsid w:val="0003463B"/>
    <w:rsid w:val="00034C47"/>
    <w:rsid w:val="000350CA"/>
    <w:rsid w:val="00036E3A"/>
    <w:rsid w:val="00036F59"/>
    <w:rsid w:val="000405A0"/>
    <w:rsid w:val="000407B8"/>
    <w:rsid w:val="00041179"/>
    <w:rsid w:val="00042AE4"/>
    <w:rsid w:val="00043F66"/>
    <w:rsid w:val="000444AE"/>
    <w:rsid w:val="00045221"/>
    <w:rsid w:val="000506AF"/>
    <w:rsid w:val="00051488"/>
    <w:rsid w:val="0005189B"/>
    <w:rsid w:val="00053445"/>
    <w:rsid w:val="00054022"/>
    <w:rsid w:val="0005407F"/>
    <w:rsid w:val="00054A68"/>
    <w:rsid w:val="000555B3"/>
    <w:rsid w:val="00056084"/>
    <w:rsid w:val="00056670"/>
    <w:rsid w:val="000578B7"/>
    <w:rsid w:val="000578EC"/>
    <w:rsid w:val="00064FE8"/>
    <w:rsid w:val="00066491"/>
    <w:rsid w:val="000672CE"/>
    <w:rsid w:val="0006755D"/>
    <w:rsid w:val="000728B5"/>
    <w:rsid w:val="00073904"/>
    <w:rsid w:val="00073D97"/>
    <w:rsid w:val="00073EAC"/>
    <w:rsid w:val="00080B44"/>
    <w:rsid w:val="00081F22"/>
    <w:rsid w:val="0008355D"/>
    <w:rsid w:val="000845DE"/>
    <w:rsid w:val="0008773B"/>
    <w:rsid w:val="00094C4E"/>
    <w:rsid w:val="000A1AF0"/>
    <w:rsid w:val="000A5A1D"/>
    <w:rsid w:val="000A5FD4"/>
    <w:rsid w:val="000B0626"/>
    <w:rsid w:val="000B2665"/>
    <w:rsid w:val="000B3365"/>
    <w:rsid w:val="000B5D6C"/>
    <w:rsid w:val="000B6047"/>
    <w:rsid w:val="000B6CB3"/>
    <w:rsid w:val="000C03C2"/>
    <w:rsid w:val="000C1D89"/>
    <w:rsid w:val="000C5DCF"/>
    <w:rsid w:val="000C774D"/>
    <w:rsid w:val="000C7F05"/>
    <w:rsid w:val="000D10A3"/>
    <w:rsid w:val="000D176D"/>
    <w:rsid w:val="000D592A"/>
    <w:rsid w:val="000D5ABF"/>
    <w:rsid w:val="000E08D5"/>
    <w:rsid w:val="000E0B46"/>
    <w:rsid w:val="000E2400"/>
    <w:rsid w:val="000E4F79"/>
    <w:rsid w:val="000F1781"/>
    <w:rsid w:val="000F1F9B"/>
    <w:rsid w:val="000F2444"/>
    <w:rsid w:val="000F3850"/>
    <w:rsid w:val="000F7B05"/>
    <w:rsid w:val="001012CD"/>
    <w:rsid w:val="00103BBD"/>
    <w:rsid w:val="001073BB"/>
    <w:rsid w:val="0011044E"/>
    <w:rsid w:val="00110D3F"/>
    <w:rsid w:val="00111913"/>
    <w:rsid w:val="00112B95"/>
    <w:rsid w:val="001138C2"/>
    <w:rsid w:val="0011548B"/>
    <w:rsid w:val="001213D3"/>
    <w:rsid w:val="0012653D"/>
    <w:rsid w:val="00126E1B"/>
    <w:rsid w:val="00127BE5"/>
    <w:rsid w:val="00130238"/>
    <w:rsid w:val="00130E55"/>
    <w:rsid w:val="001318DE"/>
    <w:rsid w:val="00132C11"/>
    <w:rsid w:val="00132E24"/>
    <w:rsid w:val="001371D5"/>
    <w:rsid w:val="0013752D"/>
    <w:rsid w:val="001405D6"/>
    <w:rsid w:val="001405D8"/>
    <w:rsid w:val="00141009"/>
    <w:rsid w:val="00142189"/>
    <w:rsid w:val="0014223E"/>
    <w:rsid w:val="00142E40"/>
    <w:rsid w:val="00144604"/>
    <w:rsid w:val="00145A0A"/>
    <w:rsid w:val="00154605"/>
    <w:rsid w:val="001548B0"/>
    <w:rsid w:val="00156A52"/>
    <w:rsid w:val="0015756D"/>
    <w:rsid w:val="00157E36"/>
    <w:rsid w:val="00161365"/>
    <w:rsid w:val="00164867"/>
    <w:rsid w:val="00165AAB"/>
    <w:rsid w:val="00165B0F"/>
    <w:rsid w:val="00170490"/>
    <w:rsid w:val="0017100A"/>
    <w:rsid w:val="0017189B"/>
    <w:rsid w:val="00171D10"/>
    <w:rsid w:val="00172DCD"/>
    <w:rsid w:val="00181D29"/>
    <w:rsid w:val="00184DD3"/>
    <w:rsid w:val="00184FB5"/>
    <w:rsid w:val="00192A05"/>
    <w:rsid w:val="001931C1"/>
    <w:rsid w:val="001942FF"/>
    <w:rsid w:val="001948B8"/>
    <w:rsid w:val="00196261"/>
    <w:rsid w:val="001A0DE0"/>
    <w:rsid w:val="001A0FD1"/>
    <w:rsid w:val="001A1D3D"/>
    <w:rsid w:val="001A426A"/>
    <w:rsid w:val="001A4A79"/>
    <w:rsid w:val="001A5D4F"/>
    <w:rsid w:val="001A66B6"/>
    <w:rsid w:val="001B1441"/>
    <w:rsid w:val="001B30B6"/>
    <w:rsid w:val="001B5D8C"/>
    <w:rsid w:val="001B6CEF"/>
    <w:rsid w:val="001C2801"/>
    <w:rsid w:val="001C2EA7"/>
    <w:rsid w:val="001C7B84"/>
    <w:rsid w:val="001D1FA2"/>
    <w:rsid w:val="001D2142"/>
    <w:rsid w:val="001D3CDD"/>
    <w:rsid w:val="001D5FF4"/>
    <w:rsid w:val="001D7F63"/>
    <w:rsid w:val="001E0E90"/>
    <w:rsid w:val="001E1A5D"/>
    <w:rsid w:val="001E2886"/>
    <w:rsid w:val="001E36F5"/>
    <w:rsid w:val="001E4349"/>
    <w:rsid w:val="001E4F11"/>
    <w:rsid w:val="001E7979"/>
    <w:rsid w:val="001F1F33"/>
    <w:rsid w:val="001F3293"/>
    <w:rsid w:val="001F65BA"/>
    <w:rsid w:val="001F79A4"/>
    <w:rsid w:val="00200031"/>
    <w:rsid w:val="0020129F"/>
    <w:rsid w:val="00203EB9"/>
    <w:rsid w:val="0020518B"/>
    <w:rsid w:val="0020588A"/>
    <w:rsid w:val="00206280"/>
    <w:rsid w:val="0020776C"/>
    <w:rsid w:val="00210423"/>
    <w:rsid w:val="00211EAA"/>
    <w:rsid w:val="00214200"/>
    <w:rsid w:val="002145B7"/>
    <w:rsid w:val="00215F36"/>
    <w:rsid w:val="00216996"/>
    <w:rsid w:val="00220A00"/>
    <w:rsid w:val="002247D2"/>
    <w:rsid w:val="00225632"/>
    <w:rsid w:val="002258E4"/>
    <w:rsid w:val="002262EE"/>
    <w:rsid w:val="00226701"/>
    <w:rsid w:val="002344B7"/>
    <w:rsid w:val="00234ACF"/>
    <w:rsid w:val="0023591D"/>
    <w:rsid w:val="00235FF8"/>
    <w:rsid w:val="00241A11"/>
    <w:rsid w:val="00244578"/>
    <w:rsid w:val="00247077"/>
    <w:rsid w:val="00252287"/>
    <w:rsid w:val="00252AA7"/>
    <w:rsid w:val="002540D1"/>
    <w:rsid w:val="00255107"/>
    <w:rsid w:val="00261A81"/>
    <w:rsid w:val="002627C9"/>
    <w:rsid w:val="002642F6"/>
    <w:rsid w:val="002657C7"/>
    <w:rsid w:val="0026581B"/>
    <w:rsid w:val="00266278"/>
    <w:rsid w:val="00271E5B"/>
    <w:rsid w:val="00273E89"/>
    <w:rsid w:val="00277B53"/>
    <w:rsid w:val="00280F2E"/>
    <w:rsid w:val="00281527"/>
    <w:rsid w:val="00290976"/>
    <w:rsid w:val="00291D57"/>
    <w:rsid w:val="002924A3"/>
    <w:rsid w:val="00293BE0"/>
    <w:rsid w:val="00295AA7"/>
    <w:rsid w:val="00296513"/>
    <w:rsid w:val="00297C37"/>
    <w:rsid w:val="002A0345"/>
    <w:rsid w:val="002A5259"/>
    <w:rsid w:val="002A5CBD"/>
    <w:rsid w:val="002B2106"/>
    <w:rsid w:val="002B2E4A"/>
    <w:rsid w:val="002B494A"/>
    <w:rsid w:val="002B51DD"/>
    <w:rsid w:val="002B6F80"/>
    <w:rsid w:val="002C0131"/>
    <w:rsid w:val="002C0783"/>
    <w:rsid w:val="002C4223"/>
    <w:rsid w:val="002C61EA"/>
    <w:rsid w:val="002D2D04"/>
    <w:rsid w:val="002D3053"/>
    <w:rsid w:val="002D4E21"/>
    <w:rsid w:val="002D6A07"/>
    <w:rsid w:val="002E08CA"/>
    <w:rsid w:val="002E0B14"/>
    <w:rsid w:val="002E0B69"/>
    <w:rsid w:val="002E3AC4"/>
    <w:rsid w:val="002E3E0F"/>
    <w:rsid w:val="002E4880"/>
    <w:rsid w:val="002E4DB3"/>
    <w:rsid w:val="002E6A65"/>
    <w:rsid w:val="002E7102"/>
    <w:rsid w:val="002F147A"/>
    <w:rsid w:val="002F4E13"/>
    <w:rsid w:val="002F67DB"/>
    <w:rsid w:val="003005D1"/>
    <w:rsid w:val="0030183D"/>
    <w:rsid w:val="00306811"/>
    <w:rsid w:val="00311AFF"/>
    <w:rsid w:val="003130EA"/>
    <w:rsid w:val="003154FD"/>
    <w:rsid w:val="0031680E"/>
    <w:rsid w:val="00317873"/>
    <w:rsid w:val="00321AA0"/>
    <w:rsid w:val="00323219"/>
    <w:rsid w:val="003240AC"/>
    <w:rsid w:val="003269C3"/>
    <w:rsid w:val="00330464"/>
    <w:rsid w:val="0033213F"/>
    <w:rsid w:val="003321E8"/>
    <w:rsid w:val="00333C1D"/>
    <w:rsid w:val="003418CF"/>
    <w:rsid w:val="00341A6C"/>
    <w:rsid w:val="003420B6"/>
    <w:rsid w:val="00343348"/>
    <w:rsid w:val="00344523"/>
    <w:rsid w:val="00344AD4"/>
    <w:rsid w:val="003453F9"/>
    <w:rsid w:val="00346442"/>
    <w:rsid w:val="003464BB"/>
    <w:rsid w:val="0034664A"/>
    <w:rsid w:val="00346EA7"/>
    <w:rsid w:val="00350B7E"/>
    <w:rsid w:val="00350EF7"/>
    <w:rsid w:val="00352BCC"/>
    <w:rsid w:val="00352D2E"/>
    <w:rsid w:val="0035357E"/>
    <w:rsid w:val="003542E2"/>
    <w:rsid w:val="0035724A"/>
    <w:rsid w:val="003637D2"/>
    <w:rsid w:val="003642E0"/>
    <w:rsid w:val="00365A3E"/>
    <w:rsid w:val="003720E6"/>
    <w:rsid w:val="00373C13"/>
    <w:rsid w:val="00375C1D"/>
    <w:rsid w:val="00375D94"/>
    <w:rsid w:val="003826EA"/>
    <w:rsid w:val="003833D4"/>
    <w:rsid w:val="003845E1"/>
    <w:rsid w:val="0039359E"/>
    <w:rsid w:val="003936D4"/>
    <w:rsid w:val="00395CCB"/>
    <w:rsid w:val="003970F4"/>
    <w:rsid w:val="003A3728"/>
    <w:rsid w:val="003A65EA"/>
    <w:rsid w:val="003A6897"/>
    <w:rsid w:val="003A68C5"/>
    <w:rsid w:val="003A6A0A"/>
    <w:rsid w:val="003B041D"/>
    <w:rsid w:val="003B2BB6"/>
    <w:rsid w:val="003B50C3"/>
    <w:rsid w:val="003B570B"/>
    <w:rsid w:val="003B5F5A"/>
    <w:rsid w:val="003B7B82"/>
    <w:rsid w:val="003C1750"/>
    <w:rsid w:val="003C1DBA"/>
    <w:rsid w:val="003C2425"/>
    <w:rsid w:val="003C2A03"/>
    <w:rsid w:val="003C4385"/>
    <w:rsid w:val="003C4B7D"/>
    <w:rsid w:val="003C710C"/>
    <w:rsid w:val="003D090F"/>
    <w:rsid w:val="003D14BE"/>
    <w:rsid w:val="003D2A6C"/>
    <w:rsid w:val="003D3351"/>
    <w:rsid w:val="003D448F"/>
    <w:rsid w:val="003D44B7"/>
    <w:rsid w:val="003E146F"/>
    <w:rsid w:val="003E16A4"/>
    <w:rsid w:val="003E2E9F"/>
    <w:rsid w:val="003E5206"/>
    <w:rsid w:val="003E5C61"/>
    <w:rsid w:val="003E63E4"/>
    <w:rsid w:val="003E748B"/>
    <w:rsid w:val="003E7776"/>
    <w:rsid w:val="003F0224"/>
    <w:rsid w:val="003F3C47"/>
    <w:rsid w:val="003F4447"/>
    <w:rsid w:val="003F52A0"/>
    <w:rsid w:val="003F6898"/>
    <w:rsid w:val="00400C2E"/>
    <w:rsid w:val="00401F11"/>
    <w:rsid w:val="00403195"/>
    <w:rsid w:val="004058D5"/>
    <w:rsid w:val="004065E9"/>
    <w:rsid w:val="00406D77"/>
    <w:rsid w:val="00407D75"/>
    <w:rsid w:val="00407D7E"/>
    <w:rsid w:val="00412413"/>
    <w:rsid w:val="00415ECD"/>
    <w:rsid w:val="004216D5"/>
    <w:rsid w:val="00422E66"/>
    <w:rsid w:val="004268DB"/>
    <w:rsid w:val="004335BC"/>
    <w:rsid w:val="004346FB"/>
    <w:rsid w:val="00441479"/>
    <w:rsid w:val="00441699"/>
    <w:rsid w:val="00441984"/>
    <w:rsid w:val="00444B69"/>
    <w:rsid w:val="004454D1"/>
    <w:rsid w:val="00446F3A"/>
    <w:rsid w:val="00447090"/>
    <w:rsid w:val="0045105B"/>
    <w:rsid w:val="00451255"/>
    <w:rsid w:val="0045158C"/>
    <w:rsid w:val="0045174A"/>
    <w:rsid w:val="00451B87"/>
    <w:rsid w:val="00453096"/>
    <w:rsid w:val="00455987"/>
    <w:rsid w:val="004614E1"/>
    <w:rsid w:val="00461961"/>
    <w:rsid w:val="00463C0B"/>
    <w:rsid w:val="00463EEC"/>
    <w:rsid w:val="00464031"/>
    <w:rsid w:val="00464877"/>
    <w:rsid w:val="00464DC4"/>
    <w:rsid w:val="0046538A"/>
    <w:rsid w:val="004733FB"/>
    <w:rsid w:val="00473D08"/>
    <w:rsid w:val="0047462F"/>
    <w:rsid w:val="004821C9"/>
    <w:rsid w:val="00485313"/>
    <w:rsid w:val="004859E6"/>
    <w:rsid w:val="00486184"/>
    <w:rsid w:val="00486B2D"/>
    <w:rsid w:val="00487106"/>
    <w:rsid w:val="0048766A"/>
    <w:rsid w:val="004931A8"/>
    <w:rsid w:val="004A1500"/>
    <w:rsid w:val="004A33B6"/>
    <w:rsid w:val="004A3457"/>
    <w:rsid w:val="004A69D9"/>
    <w:rsid w:val="004A762E"/>
    <w:rsid w:val="004B0EAB"/>
    <w:rsid w:val="004B56B2"/>
    <w:rsid w:val="004B5BF8"/>
    <w:rsid w:val="004B756A"/>
    <w:rsid w:val="004C1388"/>
    <w:rsid w:val="004C2C51"/>
    <w:rsid w:val="004C2E26"/>
    <w:rsid w:val="004C4E94"/>
    <w:rsid w:val="004C5325"/>
    <w:rsid w:val="004C5D81"/>
    <w:rsid w:val="004C60E6"/>
    <w:rsid w:val="004C75F5"/>
    <w:rsid w:val="004C7B1C"/>
    <w:rsid w:val="004D2F34"/>
    <w:rsid w:val="004D3478"/>
    <w:rsid w:val="004D4039"/>
    <w:rsid w:val="004D4246"/>
    <w:rsid w:val="004D567A"/>
    <w:rsid w:val="004D56C9"/>
    <w:rsid w:val="004D6122"/>
    <w:rsid w:val="004E0C24"/>
    <w:rsid w:val="004E1A0F"/>
    <w:rsid w:val="004E2A68"/>
    <w:rsid w:val="004E2E2E"/>
    <w:rsid w:val="004E4194"/>
    <w:rsid w:val="004E489D"/>
    <w:rsid w:val="004E5481"/>
    <w:rsid w:val="004F0093"/>
    <w:rsid w:val="004F060D"/>
    <w:rsid w:val="004F41B6"/>
    <w:rsid w:val="004F49B8"/>
    <w:rsid w:val="004F4B47"/>
    <w:rsid w:val="004F5C71"/>
    <w:rsid w:val="005001C8"/>
    <w:rsid w:val="00504255"/>
    <w:rsid w:val="0051452B"/>
    <w:rsid w:val="00515513"/>
    <w:rsid w:val="00515959"/>
    <w:rsid w:val="005171CE"/>
    <w:rsid w:val="005311D9"/>
    <w:rsid w:val="0053146F"/>
    <w:rsid w:val="00535378"/>
    <w:rsid w:val="005437A9"/>
    <w:rsid w:val="00543DD6"/>
    <w:rsid w:val="00544E3F"/>
    <w:rsid w:val="00553539"/>
    <w:rsid w:val="00553718"/>
    <w:rsid w:val="00554CF0"/>
    <w:rsid w:val="005565D2"/>
    <w:rsid w:val="00564B6D"/>
    <w:rsid w:val="00566F66"/>
    <w:rsid w:val="00572485"/>
    <w:rsid w:val="005728C2"/>
    <w:rsid w:val="0057578C"/>
    <w:rsid w:val="00581A23"/>
    <w:rsid w:val="00582A36"/>
    <w:rsid w:val="00583810"/>
    <w:rsid w:val="00583EC1"/>
    <w:rsid w:val="005851EF"/>
    <w:rsid w:val="0058582E"/>
    <w:rsid w:val="0059031B"/>
    <w:rsid w:val="0059168D"/>
    <w:rsid w:val="00593713"/>
    <w:rsid w:val="00594980"/>
    <w:rsid w:val="00595085"/>
    <w:rsid w:val="0059651C"/>
    <w:rsid w:val="00596C4E"/>
    <w:rsid w:val="00597086"/>
    <w:rsid w:val="00597441"/>
    <w:rsid w:val="005A1862"/>
    <w:rsid w:val="005A2A5B"/>
    <w:rsid w:val="005A2DEE"/>
    <w:rsid w:val="005A3C92"/>
    <w:rsid w:val="005A7301"/>
    <w:rsid w:val="005B03B3"/>
    <w:rsid w:val="005B3F2A"/>
    <w:rsid w:val="005B7FB9"/>
    <w:rsid w:val="005C1A66"/>
    <w:rsid w:val="005C21FA"/>
    <w:rsid w:val="005C3247"/>
    <w:rsid w:val="005C42D6"/>
    <w:rsid w:val="005C5519"/>
    <w:rsid w:val="005D054D"/>
    <w:rsid w:val="005D1767"/>
    <w:rsid w:val="005D3C0A"/>
    <w:rsid w:val="005D4EE0"/>
    <w:rsid w:val="005D52AB"/>
    <w:rsid w:val="005E26C8"/>
    <w:rsid w:val="005E2C00"/>
    <w:rsid w:val="005E7685"/>
    <w:rsid w:val="005F0DA0"/>
    <w:rsid w:val="005F1960"/>
    <w:rsid w:val="005F427D"/>
    <w:rsid w:val="005F4C4D"/>
    <w:rsid w:val="005F5BCE"/>
    <w:rsid w:val="005F5DE4"/>
    <w:rsid w:val="005F5E18"/>
    <w:rsid w:val="005F604D"/>
    <w:rsid w:val="005F655F"/>
    <w:rsid w:val="005F6FB6"/>
    <w:rsid w:val="00601532"/>
    <w:rsid w:val="00602AC5"/>
    <w:rsid w:val="0060421F"/>
    <w:rsid w:val="006051CD"/>
    <w:rsid w:val="00606749"/>
    <w:rsid w:val="00607ABF"/>
    <w:rsid w:val="006128D5"/>
    <w:rsid w:val="00614AF4"/>
    <w:rsid w:val="006165E4"/>
    <w:rsid w:val="00617013"/>
    <w:rsid w:val="00620054"/>
    <w:rsid w:val="00621C8A"/>
    <w:rsid w:val="00624B68"/>
    <w:rsid w:val="00625206"/>
    <w:rsid w:val="00626CEF"/>
    <w:rsid w:val="00630011"/>
    <w:rsid w:val="006326D2"/>
    <w:rsid w:val="00632B0F"/>
    <w:rsid w:val="006342F7"/>
    <w:rsid w:val="00636D2E"/>
    <w:rsid w:val="0064019C"/>
    <w:rsid w:val="006410E4"/>
    <w:rsid w:val="006430C9"/>
    <w:rsid w:val="00650B43"/>
    <w:rsid w:val="00654499"/>
    <w:rsid w:val="00655EE0"/>
    <w:rsid w:val="00657B31"/>
    <w:rsid w:val="0066158D"/>
    <w:rsid w:val="006651BD"/>
    <w:rsid w:val="00665620"/>
    <w:rsid w:val="006708BE"/>
    <w:rsid w:val="006722A9"/>
    <w:rsid w:val="00672555"/>
    <w:rsid w:val="006753B6"/>
    <w:rsid w:val="0068048A"/>
    <w:rsid w:val="006816CD"/>
    <w:rsid w:val="006823A9"/>
    <w:rsid w:val="0069144D"/>
    <w:rsid w:val="00691F36"/>
    <w:rsid w:val="00693BD7"/>
    <w:rsid w:val="006940B0"/>
    <w:rsid w:val="00694EC1"/>
    <w:rsid w:val="00695484"/>
    <w:rsid w:val="006A04C7"/>
    <w:rsid w:val="006A0B4C"/>
    <w:rsid w:val="006A2099"/>
    <w:rsid w:val="006A2AA4"/>
    <w:rsid w:val="006B2978"/>
    <w:rsid w:val="006B7B2E"/>
    <w:rsid w:val="006B7B62"/>
    <w:rsid w:val="006C151D"/>
    <w:rsid w:val="006C5195"/>
    <w:rsid w:val="006C51ED"/>
    <w:rsid w:val="006C6F10"/>
    <w:rsid w:val="006D1CD3"/>
    <w:rsid w:val="006D2D8D"/>
    <w:rsid w:val="006D3535"/>
    <w:rsid w:val="006D5E12"/>
    <w:rsid w:val="006D5ECF"/>
    <w:rsid w:val="006E045C"/>
    <w:rsid w:val="006E1AAA"/>
    <w:rsid w:val="006E35C1"/>
    <w:rsid w:val="006E4307"/>
    <w:rsid w:val="006F20DB"/>
    <w:rsid w:val="006F25EB"/>
    <w:rsid w:val="006F3454"/>
    <w:rsid w:val="006F3D9B"/>
    <w:rsid w:val="006F464F"/>
    <w:rsid w:val="006F535C"/>
    <w:rsid w:val="006F74AB"/>
    <w:rsid w:val="00703961"/>
    <w:rsid w:val="00704993"/>
    <w:rsid w:val="0070551E"/>
    <w:rsid w:val="0071031E"/>
    <w:rsid w:val="00710F0A"/>
    <w:rsid w:val="0071364D"/>
    <w:rsid w:val="00715604"/>
    <w:rsid w:val="00716DE9"/>
    <w:rsid w:val="007173DE"/>
    <w:rsid w:val="0071752D"/>
    <w:rsid w:val="00720BC0"/>
    <w:rsid w:val="00722835"/>
    <w:rsid w:val="0072508D"/>
    <w:rsid w:val="0072511B"/>
    <w:rsid w:val="0072594B"/>
    <w:rsid w:val="007321C8"/>
    <w:rsid w:val="00733B2C"/>
    <w:rsid w:val="00737618"/>
    <w:rsid w:val="007449F1"/>
    <w:rsid w:val="00746B34"/>
    <w:rsid w:val="00750A70"/>
    <w:rsid w:val="00751CED"/>
    <w:rsid w:val="00751FF1"/>
    <w:rsid w:val="00752B0A"/>
    <w:rsid w:val="00753498"/>
    <w:rsid w:val="007534AB"/>
    <w:rsid w:val="00756920"/>
    <w:rsid w:val="00767654"/>
    <w:rsid w:val="007676B3"/>
    <w:rsid w:val="00770CBD"/>
    <w:rsid w:val="00773BA8"/>
    <w:rsid w:val="00776552"/>
    <w:rsid w:val="00776835"/>
    <w:rsid w:val="007772C0"/>
    <w:rsid w:val="0078081E"/>
    <w:rsid w:val="007809F9"/>
    <w:rsid w:val="007830FB"/>
    <w:rsid w:val="00784965"/>
    <w:rsid w:val="00784BF6"/>
    <w:rsid w:val="00785393"/>
    <w:rsid w:val="00790A95"/>
    <w:rsid w:val="00791D3C"/>
    <w:rsid w:val="00792992"/>
    <w:rsid w:val="00793177"/>
    <w:rsid w:val="007948D4"/>
    <w:rsid w:val="00797A9B"/>
    <w:rsid w:val="007A1557"/>
    <w:rsid w:val="007A1E93"/>
    <w:rsid w:val="007A22A6"/>
    <w:rsid w:val="007A56F8"/>
    <w:rsid w:val="007A6534"/>
    <w:rsid w:val="007A6981"/>
    <w:rsid w:val="007B3EA9"/>
    <w:rsid w:val="007B57ED"/>
    <w:rsid w:val="007B5C94"/>
    <w:rsid w:val="007B689A"/>
    <w:rsid w:val="007B6D52"/>
    <w:rsid w:val="007C40C8"/>
    <w:rsid w:val="007C4101"/>
    <w:rsid w:val="007C4426"/>
    <w:rsid w:val="007C455C"/>
    <w:rsid w:val="007C51B0"/>
    <w:rsid w:val="007C6920"/>
    <w:rsid w:val="007D07FD"/>
    <w:rsid w:val="007D29D0"/>
    <w:rsid w:val="007D29F3"/>
    <w:rsid w:val="007D2A2A"/>
    <w:rsid w:val="007D374D"/>
    <w:rsid w:val="007D5F28"/>
    <w:rsid w:val="007E22D4"/>
    <w:rsid w:val="007E29F5"/>
    <w:rsid w:val="007E36BA"/>
    <w:rsid w:val="007E72BF"/>
    <w:rsid w:val="007E74CE"/>
    <w:rsid w:val="007E77C3"/>
    <w:rsid w:val="007F1D63"/>
    <w:rsid w:val="007F444A"/>
    <w:rsid w:val="007F5411"/>
    <w:rsid w:val="007F64FE"/>
    <w:rsid w:val="007F6CFE"/>
    <w:rsid w:val="007F742C"/>
    <w:rsid w:val="007F7AC1"/>
    <w:rsid w:val="00800A49"/>
    <w:rsid w:val="00801193"/>
    <w:rsid w:val="00805B0E"/>
    <w:rsid w:val="00806F62"/>
    <w:rsid w:val="008073C8"/>
    <w:rsid w:val="008155ED"/>
    <w:rsid w:val="008171D5"/>
    <w:rsid w:val="00817C02"/>
    <w:rsid w:val="008201C5"/>
    <w:rsid w:val="0082405C"/>
    <w:rsid w:val="008241F5"/>
    <w:rsid w:val="00826469"/>
    <w:rsid w:val="00826DAD"/>
    <w:rsid w:val="00830F12"/>
    <w:rsid w:val="008364B9"/>
    <w:rsid w:val="00836747"/>
    <w:rsid w:val="00836A5B"/>
    <w:rsid w:val="00836F67"/>
    <w:rsid w:val="00840D0A"/>
    <w:rsid w:val="00844A1E"/>
    <w:rsid w:val="0084599B"/>
    <w:rsid w:val="00847E8B"/>
    <w:rsid w:val="00850ED1"/>
    <w:rsid w:val="00853675"/>
    <w:rsid w:val="008665D6"/>
    <w:rsid w:val="00867CF9"/>
    <w:rsid w:val="008727C1"/>
    <w:rsid w:val="00873766"/>
    <w:rsid w:val="00873BC4"/>
    <w:rsid w:val="00877BC5"/>
    <w:rsid w:val="00882C29"/>
    <w:rsid w:val="0088445A"/>
    <w:rsid w:val="008849EE"/>
    <w:rsid w:val="00884E00"/>
    <w:rsid w:val="00884F7D"/>
    <w:rsid w:val="00885D07"/>
    <w:rsid w:val="00886414"/>
    <w:rsid w:val="00891474"/>
    <w:rsid w:val="00891EE1"/>
    <w:rsid w:val="00893FE4"/>
    <w:rsid w:val="0089448C"/>
    <w:rsid w:val="008953C8"/>
    <w:rsid w:val="008955A6"/>
    <w:rsid w:val="00895A1A"/>
    <w:rsid w:val="00897BB5"/>
    <w:rsid w:val="008A09CD"/>
    <w:rsid w:val="008A5F78"/>
    <w:rsid w:val="008A6A97"/>
    <w:rsid w:val="008A7DA4"/>
    <w:rsid w:val="008B03ED"/>
    <w:rsid w:val="008B112A"/>
    <w:rsid w:val="008B39AB"/>
    <w:rsid w:val="008B3FA0"/>
    <w:rsid w:val="008B410E"/>
    <w:rsid w:val="008C10BE"/>
    <w:rsid w:val="008C2A78"/>
    <w:rsid w:val="008C4116"/>
    <w:rsid w:val="008C4985"/>
    <w:rsid w:val="008C6C05"/>
    <w:rsid w:val="008C725D"/>
    <w:rsid w:val="008D0E8A"/>
    <w:rsid w:val="008D2DF2"/>
    <w:rsid w:val="008D3210"/>
    <w:rsid w:val="008D39A5"/>
    <w:rsid w:val="008D5489"/>
    <w:rsid w:val="008D6314"/>
    <w:rsid w:val="008E000D"/>
    <w:rsid w:val="008E0A52"/>
    <w:rsid w:val="008E21D0"/>
    <w:rsid w:val="008F0255"/>
    <w:rsid w:val="008F0972"/>
    <w:rsid w:val="008F0D68"/>
    <w:rsid w:val="008F3D1C"/>
    <w:rsid w:val="008F3FA0"/>
    <w:rsid w:val="008F7CE0"/>
    <w:rsid w:val="00900AB3"/>
    <w:rsid w:val="00903282"/>
    <w:rsid w:val="009035E3"/>
    <w:rsid w:val="00907BB1"/>
    <w:rsid w:val="009107F2"/>
    <w:rsid w:val="0091614D"/>
    <w:rsid w:val="009179DB"/>
    <w:rsid w:val="0092144B"/>
    <w:rsid w:val="009245DB"/>
    <w:rsid w:val="00926433"/>
    <w:rsid w:val="009278BC"/>
    <w:rsid w:val="00931394"/>
    <w:rsid w:val="009321FB"/>
    <w:rsid w:val="00932455"/>
    <w:rsid w:val="00934549"/>
    <w:rsid w:val="00934964"/>
    <w:rsid w:val="00934E45"/>
    <w:rsid w:val="0093535F"/>
    <w:rsid w:val="00935756"/>
    <w:rsid w:val="009405B3"/>
    <w:rsid w:val="009423EE"/>
    <w:rsid w:val="009424B5"/>
    <w:rsid w:val="00942B48"/>
    <w:rsid w:val="00943E11"/>
    <w:rsid w:val="00946818"/>
    <w:rsid w:val="00947ECB"/>
    <w:rsid w:val="00952127"/>
    <w:rsid w:val="00952BE8"/>
    <w:rsid w:val="00954D02"/>
    <w:rsid w:val="0095667F"/>
    <w:rsid w:val="0096081F"/>
    <w:rsid w:val="00960BA4"/>
    <w:rsid w:val="00963448"/>
    <w:rsid w:val="00963F6E"/>
    <w:rsid w:val="00965AC2"/>
    <w:rsid w:val="009666F0"/>
    <w:rsid w:val="00974941"/>
    <w:rsid w:val="00974CBC"/>
    <w:rsid w:val="00976B61"/>
    <w:rsid w:val="0098001D"/>
    <w:rsid w:val="009803C3"/>
    <w:rsid w:val="00983020"/>
    <w:rsid w:val="00984E1E"/>
    <w:rsid w:val="00985086"/>
    <w:rsid w:val="00986C96"/>
    <w:rsid w:val="00993537"/>
    <w:rsid w:val="0099491E"/>
    <w:rsid w:val="009953EE"/>
    <w:rsid w:val="009962C8"/>
    <w:rsid w:val="00997FD8"/>
    <w:rsid w:val="009A1AA2"/>
    <w:rsid w:val="009A2074"/>
    <w:rsid w:val="009A299D"/>
    <w:rsid w:val="009A3225"/>
    <w:rsid w:val="009A331E"/>
    <w:rsid w:val="009A53D1"/>
    <w:rsid w:val="009B0C03"/>
    <w:rsid w:val="009B0FED"/>
    <w:rsid w:val="009B2788"/>
    <w:rsid w:val="009B53D3"/>
    <w:rsid w:val="009B65DB"/>
    <w:rsid w:val="009B6701"/>
    <w:rsid w:val="009B77ED"/>
    <w:rsid w:val="009C6B59"/>
    <w:rsid w:val="009C7899"/>
    <w:rsid w:val="009D3355"/>
    <w:rsid w:val="009D3690"/>
    <w:rsid w:val="009D5C2C"/>
    <w:rsid w:val="009D62B1"/>
    <w:rsid w:val="009D7950"/>
    <w:rsid w:val="009E0E7B"/>
    <w:rsid w:val="009E65E8"/>
    <w:rsid w:val="009E77B6"/>
    <w:rsid w:val="009E7C29"/>
    <w:rsid w:val="009E7C31"/>
    <w:rsid w:val="009F1053"/>
    <w:rsid w:val="009F11BE"/>
    <w:rsid w:val="009F18C3"/>
    <w:rsid w:val="009F2D13"/>
    <w:rsid w:val="009F3246"/>
    <w:rsid w:val="009F4407"/>
    <w:rsid w:val="009F4559"/>
    <w:rsid w:val="009F7E60"/>
    <w:rsid w:val="009F7F69"/>
    <w:rsid w:val="00A0225D"/>
    <w:rsid w:val="00A05A1B"/>
    <w:rsid w:val="00A06A71"/>
    <w:rsid w:val="00A076AC"/>
    <w:rsid w:val="00A103B4"/>
    <w:rsid w:val="00A1332C"/>
    <w:rsid w:val="00A14550"/>
    <w:rsid w:val="00A16067"/>
    <w:rsid w:val="00A172E3"/>
    <w:rsid w:val="00A21431"/>
    <w:rsid w:val="00A22C45"/>
    <w:rsid w:val="00A25323"/>
    <w:rsid w:val="00A25DD3"/>
    <w:rsid w:val="00A31C77"/>
    <w:rsid w:val="00A345E5"/>
    <w:rsid w:val="00A353D5"/>
    <w:rsid w:val="00A36083"/>
    <w:rsid w:val="00A40247"/>
    <w:rsid w:val="00A424DB"/>
    <w:rsid w:val="00A42C72"/>
    <w:rsid w:val="00A44332"/>
    <w:rsid w:val="00A457D0"/>
    <w:rsid w:val="00A460F9"/>
    <w:rsid w:val="00A46196"/>
    <w:rsid w:val="00A52691"/>
    <w:rsid w:val="00A533A3"/>
    <w:rsid w:val="00A54055"/>
    <w:rsid w:val="00A557B9"/>
    <w:rsid w:val="00A57BFD"/>
    <w:rsid w:val="00A609A5"/>
    <w:rsid w:val="00A60B4E"/>
    <w:rsid w:val="00A61A29"/>
    <w:rsid w:val="00A62C9C"/>
    <w:rsid w:val="00A62DF3"/>
    <w:rsid w:val="00A64028"/>
    <w:rsid w:val="00A6418A"/>
    <w:rsid w:val="00A6583E"/>
    <w:rsid w:val="00A666D7"/>
    <w:rsid w:val="00A66DAE"/>
    <w:rsid w:val="00A70ED5"/>
    <w:rsid w:val="00A716B9"/>
    <w:rsid w:val="00A740FA"/>
    <w:rsid w:val="00A7540E"/>
    <w:rsid w:val="00A80787"/>
    <w:rsid w:val="00A82B37"/>
    <w:rsid w:val="00A83AB2"/>
    <w:rsid w:val="00A8484E"/>
    <w:rsid w:val="00A86C63"/>
    <w:rsid w:val="00A87C36"/>
    <w:rsid w:val="00A932D3"/>
    <w:rsid w:val="00A932EE"/>
    <w:rsid w:val="00A94545"/>
    <w:rsid w:val="00A9465F"/>
    <w:rsid w:val="00A951C8"/>
    <w:rsid w:val="00A953C7"/>
    <w:rsid w:val="00AA093F"/>
    <w:rsid w:val="00AA66E0"/>
    <w:rsid w:val="00AB08A7"/>
    <w:rsid w:val="00AB0A4D"/>
    <w:rsid w:val="00AB14D4"/>
    <w:rsid w:val="00AB2C97"/>
    <w:rsid w:val="00AB3B4C"/>
    <w:rsid w:val="00AB4EF9"/>
    <w:rsid w:val="00AB7AFF"/>
    <w:rsid w:val="00AC1395"/>
    <w:rsid w:val="00AC1C9C"/>
    <w:rsid w:val="00AC2D3D"/>
    <w:rsid w:val="00AC376E"/>
    <w:rsid w:val="00AC39C2"/>
    <w:rsid w:val="00AC3D59"/>
    <w:rsid w:val="00AC4194"/>
    <w:rsid w:val="00AC4703"/>
    <w:rsid w:val="00AC66B3"/>
    <w:rsid w:val="00AD257A"/>
    <w:rsid w:val="00AE4B04"/>
    <w:rsid w:val="00AE5E1C"/>
    <w:rsid w:val="00AF4101"/>
    <w:rsid w:val="00AF597B"/>
    <w:rsid w:val="00AF646D"/>
    <w:rsid w:val="00AF708B"/>
    <w:rsid w:val="00B02396"/>
    <w:rsid w:val="00B0438A"/>
    <w:rsid w:val="00B14184"/>
    <w:rsid w:val="00B15145"/>
    <w:rsid w:val="00B151A8"/>
    <w:rsid w:val="00B17705"/>
    <w:rsid w:val="00B20C2E"/>
    <w:rsid w:val="00B228B9"/>
    <w:rsid w:val="00B234C5"/>
    <w:rsid w:val="00B26499"/>
    <w:rsid w:val="00B27356"/>
    <w:rsid w:val="00B30F31"/>
    <w:rsid w:val="00B3481C"/>
    <w:rsid w:val="00B36238"/>
    <w:rsid w:val="00B4043D"/>
    <w:rsid w:val="00B40C2F"/>
    <w:rsid w:val="00B40CE1"/>
    <w:rsid w:val="00B41506"/>
    <w:rsid w:val="00B41ED8"/>
    <w:rsid w:val="00B46624"/>
    <w:rsid w:val="00B52297"/>
    <w:rsid w:val="00B5232C"/>
    <w:rsid w:val="00B54333"/>
    <w:rsid w:val="00B60276"/>
    <w:rsid w:val="00B6243F"/>
    <w:rsid w:val="00B62C18"/>
    <w:rsid w:val="00B64DDA"/>
    <w:rsid w:val="00B67EEA"/>
    <w:rsid w:val="00B71701"/>
    <w:rsid w:val="00B757CF"/>
    <w:rsid w:val="00B7616B"/>
    <w:rsid w:val="00B76A32"/>
    <w:rsid w:val="00B776EE"/>
    <w:rsid w:val="00B8272F"/>
    <w:rsid w:val="00B82AD1"/>
    <w:rsid w:val="00B82E55"/>
    <w:rsid w:val="00B84362"/>
    <w:rsid w:val="00B85DB3"/>
    <w:rsid w:val="00B863B5"/>
    <w:rsid w:val="00B87B41"/>
    <w:rsid w:val="00B9253C"/>
    <w:rsid w:val="00B940FF"/>
    <w:rsid w:val="00B9537D"/>
    <w:rsid w:val="00BA1A18"/>
    <w:rsid w:val="00BA303F"/>
    <w:rsid w:val="00BA5B80"/>
    <w:rsid w:val="00BA71FD"/>
    <w:rsid w:val="00BB1ED5"/>
    <w:rsid w:val="00BB315F"/>
    <w:rsid w:val="00BB425D"/>
    <w:rsid w:val="00BB4EAA"/>
    <w:rsid w:val="00BB582E"/>
    <w:rsid w:val="00BB6F8C"/>
    <w:rsid w:val="00BB77A1"/>
    <w:rsid w:val="00BC2F56"/>
    <w:rsid w:val="00BC48B4"/>
    <w:rsid w:val="00BC5E17"/>
    <w:rsid w:val="00BC618A"/>
    <w:rsid w:val="00BD0034"/>
    <w:rsid w:val="00BD0292"/>
    <w:rsid w:val="00BD43D3"/>
    <w:rsid w:val="00BE33D1"/>
    <w:rsid w:val="00BE37FB"/>
    <w:rsid w:val="00BE545F"/>
    <w:rsid w:val="00BE6227"/>
    <w:rsid w:val="00BE7754"/>
    <w:rsid w:val="00BF2FDF"/>
    <w:rsid w:val="00BF4266"/>
    <w:rsid w:val="00BF45CB"/>
    <w:rsid w:val="00BF71C6"/>
    <w:rsid w:val="00BF7A63"/>
    <w:rsid w:val="00BF7B74"/>
    <w:rsid w:val="00C00228"/>
    <w:rsid w:val="00C02404"/>
    <w:rsid w:val="00C03B26"/>
    <w:rsid w:val="00C05749"/>
    <w:rsid w:val="00C1186F"/>
    <w:rsid w:val="00C12781"/>
    <w:rsid w:val="00C14946"/>
    <w:rsid w:val="00C1618D"/>
    <w:rsid w:val="00C24C68"/>
    <w:rsid w:val="00C25BBC"/>
    <w:rsid w:val="00C31B22"/>
    <w:rsid w:val="00C32292"/>
    <w:rsid w:val="00C32827"/>
    <w:rsid w:val="00C337C4"/>
    <w:rsid w:val="00C3712A"/>
    <w:rsid w:val="00C37BE0"/>
    <w:rsid w:val="00C40A38"/>
    <w:rsid w:val="00C40E1D"/>
    <w:rsid w:val="00C4139D"/>
    <w:rsid w:val="00C4526D"/>
    <w:rsid w:val="00C4559E"/>
    <w:rsid w:val="00C45C84"/>
    <w:rsid w:val="00C4619D"/>
    <w:rsid w:val="00C47152"/>
    <w:rsid w:val="00C54352"/>
    <w:rsid w:val="00C55A0B"/>
    <w:rsid w:val="00C600B1"/>
    <w:rsid w:val="00C611C5"/>
    <w:rsid w:val="00C65510"/>
    <w:rsid w:val="00C66E95"/>
    <w:rsid w:val="00C672F4"/>
    <w:rsid w:val="00C72E98"/>
    <w:rsid w:val="00C74DDC"/>
    <w:rsid w:val="00C836C7"/>
    <w:rsid w:val="00C85681"/>
    <w:rsid w:val="00C86A3B"/>
    <w:rsid w:val="00C93C4F"/>
    <w:rsid w:val="00CA3515"/>
    <w:rsid w:val="00CA3A76"/>
    <w:rsid w:val="00CA66FA"/>
    <w:rsid w:val="00CB03EE"/>
    <w:rsid w:val="00CB15FE"/>
    <w:rsid w:val="00CB4072"/>
    <w:rsid w:val="00CB5FCF"/>
    <w:rsid w:val="00CC088B"/>
    <w:rsid w:val="00CC20F0"/>
    <w:rsid w:val="00CC2C93"/>
    <w:rsid w:val="00CC3FE6"/>
    <w:rsid w:val="00CC7D48"/>
    <w:rsid w:val="00CD2240"/>
    <w:rsid w:val="00CD28AE"/>
    <w:rsid w:val="00CD6D5C"/>
    <w:rsid w:val="00CE0F92"/>
    <w:rsid w:val="00CE26F2"/>
    <w:rsid w:val="00CE3C62"/>
    <w:rsid w:val="00CE62CF"/>
    <w:rsid w:val="00CE6B3A"/>
    <w:rsid w:val="00CF0392"/>
    <w:rsid w:val="00CF3150"/>
    <w:rsid w:val="00CF408C"/>
    <w:rsid w:val="00CF58F6"/>
    <w:rsid w:val="00CF63C8"/>
    <w:rsid w:val="00CF6B49"/>
    <w:rsid w:val="00D003D1"/>
    <w:rsid w:val="00D00AA3"/>
    <w:rsid w:val="00D034EE"/>
    <w:rsid w:val="00D056B7"/>
    <w:rsid w:val="00D06A97"/>
    <w:rsid w:val="00D11E2D"/>
    <w:rsid w:val="00D13A13"/>
    <w:rsid w:val="00D15380"/>
    <w:rsid w:val="00D155E6"/>
    <w:rsid w:val="00D16CCE"/>
    <w:rsid w:val="00D202F7"/>
    <w:rsid w:val="00D227E6"/>
    <w:rsid w:val="00D2383E"/>
    <w:rsid w:val="00D23F5A"/>
    <w:rsid w:val="00D273D4"/>
    <w:rsid w:val="00D27514"/>
    <w:rsid w:val="00D3475B"/>
    <w:rsid w:val="00D35812"/>
    <w:rsid w:val="00D37E7C"/>
    <w:rsid w:val="00D44154"/>
    <w:rsid w:val="00D46FB2"/>
    <w:rsid w:val="00D478E7"/>
    <w:rsid w:val="00D509FD"/>
    <w:rsid w:val="00D50DEB"/>
    <w:rsid w:val="00D548B6"/>
    <w:rsid w:val="00D565E8"/>
    <w:rsid w:val="00D5688F"/>
    <w:rsid w:val="00D57328"/>
    <w:rsid w:val="00D6095C"/>
    <w:rsid w:val="00D6224E"/>
    <w:rsid w:val="00D63A24"/>
    <w:rsid w:val="00D645C3"/>
    <w:rsid w:val="00D665AD"/>
    <w:rsid w:val="00D71BAC"/>
    <w:rsid w:val="00D72FDA"/>
    <w:rsid w:val="00D73A2C"/>
    <w:rsid w:val="00D747A8"/>
    <w:rsid w:val="00D74903"/>
    <w:rsid w:val="00D74F96"/>
    <w:rsid w:val="00D75C90"/>
    <w:rsid w:val="00D76386"/>
    <w:rsid w:val="00D76E7D"/>
    <w:rsid w:val="00D77354"/>
    <w:rsid w:val="00D774BF"/>
    <w:rsid w:val="00D778B4"/>
    <w:rsid w:val="00D805CC"/>
    <w:rsid w:val="00D80819"/>
    <w:rsid w:val="00D81288"/>
    <w:rsid w:val="00D8392B"/>
    <w:rsid w:val="00D83E25"/>
    <w:rsid w:val="00D84FB6"/>
    <w:rsid w:val="00D85054"/>
    <w:rsid w:val="00D9088B"/>
    <w:rsid w:val="00D91DED"/>
    <w:rsid w:val="00D94137"/>
    <w:rsid w:val="00D941B4"/>
    <w:rsid w:val="00D95D6B"/>
    <w:rsid w:val="00D97B76"/>
    <w:rsid w:val="00DA7DCC"/>
    <w:rsid w:val="00DB2180"/>
    <w:rsid w:val="00DB358A"/>
    <w:rsid w:val="00DB46E8"/>
    <w:rsid w:val="00DB522E"/>
    <w:rsid w:val="00DB6482"/>
    <w:rsid w:val="00DB6FA3"/>
    <w:rsid w:val="00DC11FC"/>
    <w:rsid w:val="00DC28C9"/>
    <w:rsid w:val="00DD062B"/>
    <w:rsid w:val="00DD2A2C"/>
    <w:rsid w:val="00DD6B7E"/>
    <w:rsid w:val="00DE0482"/>
    <w:rsid w:val="00DE0E38"/>
    <w:rsid w:val="00DE1033"/>
    <w:rsid w:val="00DE11C0"/>
    <w:rsid w:val="00DE1362"/>
    <w:rsid w:val="00DE1897"/>
    <w:rsid w:val="00DE19CB"/>
    <w:rsid w:val="00DE2269"/>
    <w:rsid w:val="00DE365D"/>
    <w:rsid w:val="00DE37F7"/>
    <w:rsid w:val="00DE603A"/>
    <w:rsid w:val="00DE639F"/>
    <w:rsid w:val="00DF3978"/>
    <w:rsid w:val="00DF50AB"/>
    <w:rsid w:val="00E066E3"/>
    <w:rsid w:val="00E11627"/>
    <w:rsid w:val="00E11633"/>
    <w:rsid w:val="00E1424F"/>
    <w:rsid w:val="00E14C16"/>
    <w:rsid w:val="00E1546F"/>
    <w:rsid w:val="00E16FD0"/>
    <w:rsid w:val="00E209CB"/>
    <w:rsid w:val="00E21301"/>
    <w:rsid w:val="00E263E8"/>
    <w:rsid w:val="00E26B6F"/>
    <w:rsid w:val="00E3022E"/>
    <w:rsid w:val="00E33BA0"/>
    <w:rsid w:val="00E35E66"/>
    <w:rsid w:val="00E37E76"/>
    <w:rsid w:val="00E40CC5"/>
    <w:rsid w:val="00E427EF"/>
    <w:rsid w:val="00E43F3A"/>
    <w:rsid w:val="00E454A6"/>
    <w:rsid w:val="00E468C2"/>
    <w:rsid w:val="00E46EB7"/>
    <w:rsid w:val="00E51078"/>
    <w:rsid w:val="00E51C32"/>
    <w:rsid w:val="00E556B3"/>
    <w:rsid w:val="00E55E10"/>
    <w:rsid w:val="00E564D9"/>
    <w:rsid w:val="00E57E1F"/>
    <w:rsid w:val="00E61D9A"/>
    <w:rsid w:val="00E63256"/>
    <w:rsid w:val="00E65B1E"/>
    <w:rsid w:val="00E65F02"/>
    <w:rsid w:val="00E66979"/>
    <w:rsid w:val="00E70AF3"/>
    <w:rsid w:val="00E71E72"/>
    <w:rsid w:val="00E72D12"/>
    <w:rsid w:val="00E76F1E"/>
    <w:rsid w:val="00E7796C"/>
    <w:rsid w:val="00E77DEB"/>
    <w:rsid w:val="00E84E20"/>
    <w:rsid w:val="00E87EFB"/>
    <w:rsid w:val="00E925CD"/>
    <w:rsid w:val="00E92F42"/>
    <w:rsid w:val="00E932EB"/>
    <w:rsid w:val="00E9361E"/>
    <w:rsid w:val="00E940EA"/>
    <w:rsid w:val="00E94820"/>
    <w:rsid w:val="00E96918"/>
    <w:rsid w:val="00E9768B"/>
    <w:rsid w:val="00EA06B8"/>
    <w:rsid w:val="00EA12DF"/>
    <w:rsid w:val="00EA1A73"/>
    <w:rsid w:val="00EA471E"/>
    <w:rsid w:val="00EA4F06"/>
    <w:rsid w:val="00EA4FD3"/>
    <w:rsid w:val="00EA65E5"/>
    <w:rsid w:val="00EA771A"/>
    <w:rsid w:val="00EB17BA"/>
    <w:rsid w:val="00EB2CBE"/>
    <w:rsid w:val="00EB53C5"/>
    <w:rsid w:val="00EB5410"/>
    <w:rsid w:val="00EB54AE"/>
    <w:rsid w:val="00EB68A2"/>
    <w:rsid w:val="00EB70EC"/>
    <w:rsid w:val="00EB71F3"/>
    <w:rsid w:val="00EB7CA5"/>
    <w:rsid w:val="00EC0041"/>
    <w:rsid w:val="00EC0715"/>
    <w:rsid w:val="00EC0C94"/>
    <w:rsid w:val="00EC1C96"/>
    <w:rsid w:val="00EC5E92"/>
    <w:rsid w:val="00ED01EE"/>
    <w:rsid w:val="00ED0D5B"/>
    <w:rsid w:val="00ED1121"/>
    <w:rsid w:val="00ED12B6"/>
    <w:rsid w:val="00ED170F"/>
    <w:rsid w:val="00ED1F63"/>
    <w:rsid w:val="00ED3320"/>
    <w:rsid w:val="00ED3698"/>
    <w:rsid w:val="00ED3723"/>
    <w:rsid w:val="00ED39A3"/>
    <w:rsid w:val="00ED40B2"/>
    <w:rsid w:val="00ED4E93"/>
    <w:rsid w:val="00ED637A"/>
    <w:rsid w:val="00EE0CCD"/>
    <w:rsid w:val="00EE15FC"/>
    <w:rsid w:val="00EE2869"/>
    <w:rsid w:val="00EE3948"/>
    <w:rsid w:val="00EE5FC3"/>
    <w:rsid w:val="00EE7022"/>
    <w:rsid w:val="00EE7E82"/>
    <w:rsid w:val="00EF169D"/>
    <w:rsid w:val="00EF46ED"/>
    <w:rsid w:val="00EF4C01"/>
    <w:rsid w:val="00EF59EA"/>
    <w:rsid w:val="00EF72DA"/>
    <w:rsid w:val="00F0046E"/>
    <w:rsid w:val="00F00E20"/>
    <w:rsid w:val="00F01A65"/>
    <w:rsid w:val="00F02A0F"/>
    <w:rsid w:val="00F037AC"/>
    <w:rsid w:val="00F040D5"/>
    <w:rsid w:val="00F06594"/>
    <w:rsid w:val="00F118A4"/>
    <w:rsid w:val="00F1279E"/>
    <w:rsid w:val="00F12EB3"/>
    <w:rsid w:val="00F1475F"/>
    <w:rsid w:val="00F22FEB"/>
    <w:rsid w:val="00F244E7"/>
    <w:rsid w:val="00F26286"/>
    <w:rsid w:val="00F26ED6"/>
    <w:rsid w:val="00F27875"/>
    <w:rsid w:val="00F302B2"/>
    <w:rsid w:val="00F319D9"/>
    <w:rsid w:val="00F322B2"/>
    <w:rsid w:val="00F32A10"/>
    <w:rsid w:val="00F36096"/>
    <w:rsid w:val="00F41478"/>
    <w:rsid w:val="00F43A77"/>
    <w:rsid w:val="00F52153"/>
    <w:rsid w:val="00F52FC6"/>
    <w:rsid w:val="00F541F1"/>
    <w:rsid w:val="00F60F87"/>
    <w:rsid w:val="00F6364D"/>
    <w:rsid w:val="00F66FD8"/>
    <w:rsid w:val="00F74703"/>
    <w:rsid w:val="00F77D04"/>
    <w:rsid w:val="00F804D6"/>
    <w:rsid w:val="00F80BDC"/>
    <w:rsid w:val="00F81453"/>
    <w:rsid w:val="00F81D28"/>
    <w:rsid w:val="00F853E8"/>
    <w:rsid w:val="00F86467"/>
    <w:rsid w:val="00F91EB1"/>
    <w:rsid w:val="00F9318C"/>
    <w:rsid w:val="00F93DA3"/>
    <w:rsid w:val="00F95589"/>
    <w:rsid w:val="00F97127"/>
    <w:rsid w:val="00F97DE3"/>
    <w:rsid w:val="00FA09D5"/>
    <w:rsid w:val="00FA531C"/>
    <w:rsid w:val="00FA6521"/>
    <w:rsid w:val="00FA6E8D"/>
    <w:rsid w:val="00FA7B1D"/>
    <w:rsid w:val="00FB0596"/>
    <w:rsid w:val="00FB5B15"/>
    <w:rsid w:val="00FC0DF7"/>
    <w:rsid w:val="00FC3AD1"/>
    <w:rsid w:val="00FC431E"/>
    <w:rsid w:val="00FC4EDC"/>
    <w:rsid w:val="00FC6C81"/>
    <w:rsid w:val="00FC7A8B"/>
    <w:rsid w:val="00FC7D77"/>
    <w:rsid w:val="00FD019E"/>
    <w:rsid w:val="00FD03FE"/>
    <w:rsid w:val="00FD2174"/>
    <w:rsid w:val="00FD3FEA"/>
    <w:rsid w:val="00FD5322"/>
    <w:rsid w:val="00FD66E4"/>
    <w:rsid w:val="00FD7E43"/>
    <w:rsid w:val="00FE10EE"/>
    <w:rsid w:val="00FE33AE"/>
    <w:rsid w:val="00FE35F5"/>
    <w:rsid w:val="00FF1E0A"/>
    <w:rsid w:val="00FF2001"/>
    <w:rsid w:val="00FF2F9D"/>
    <w:rsid w:val="00FF46E9"/>
    <w:rsid w:val="00FF5C04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8FC2B"/>
  <w15:docId w15:val="{690EB739-9BB6-42E5-9127-B2408CB3A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425"/>
  </w:style>
  <w:style w:type="paragraph" w:styleId="Footer">
    <w:name w:val="footer"/>
    <w:basedOn w:val="Normal"/>
    <w:link w:val="Foot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425"/>
  </w:style>
  <w:style w:type="paragraph" w:styleId="BalloonText">
    <w:name w:val="Balloon Text"/>
    <w:basedOn w:val="Normal"/>
    <w:link w:val="BalloonTextChar"/>
    <w:uiPriority w:val="99"/>
    <w:semiHidden/>
    <w:unhideWhenUsed/>
    <w:rsid w:val="003C24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42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C2A78"/>
    <w:rPr>
      <w:color w:val="0000FF"/>
      <w:u w:val="single"/>
    </w:rPr>
  </w:style>
  <w:style w:type="paragraph" w:customStyle="1" w:styleId="paragraph">
    <w:name w:val="paragraph"/>
    <w:basedOn w:val="Normal"/>
    <w:rsid w:val="000672C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672CE"/>
  </w:style>
  <w:style w:type="character" w:customStyle="1" w:styleId="eop">
    <w:name w:val="eop"/>
    <w:basedOn w:val="DefaultParagraphFont"/>
    <w:rsid w:val="000672CE"/>
  </w:style>
  <w:style w:type="paragraph" w:styleId="ListParagraph">
    <w:name w:val="List Paragraph"/>
    <w:basedOn w:val="Normal"/>
    <w:uiPriority w:val="34"/>
    <w:qFormat/>
    <w:rsid w:val="00BB315F"/>
    <w:pPr>
      <w:spacing w:after="200" w:line="276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31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10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925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4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cdenver.edu/services/international-student-and-scholar-services/j-1-scholars-dev/page/in-person-requirement" TargetMode="External"/><Relationship Id="rId18" Type="http://schemas.openxmlformats.org/officeDocument/2006/relationships/hyperlink" Target="https://nam02.safelinks.protection.outlook.com/?url=https%3A%2F%2Fwww.ucdenver.edu%2Fservices%2Finternational-student-and-scholar-services%2Fj-1-scholars-dev%2Fpage%2Fmedical-insurance-requirement&amp;data=05%7C02%7CALEX.EDEN%40UCDENVER.EDU%7C3dcbbd7a110b4c32e1a308dd4155ad63%7C563337caa517421aaae01aa5b414fd7f%7C0%7C0%7C638738558424750587%7CUnknown%7CTWFpbGZsb3d8eyJFbXB0eU1hcGkiOnRydWUsIlYiOiIwLjAuMDAwMCIsIlAiOiJXaW4zMiIsIkFOIjoiTWFpbCIsIldUIjoyfQ%3D%3D%7C0%7C%7C%7C&amp;sdata=ziHyIC%2Fo47WwSLIdOsZyU9WP2Z6ZbvSOeLvZuhrzuxA%3D&amp;reserved=0" TargetMode="External"/><Relationship Id="rId26" Type="http://schemas.openxmlformats.org/officeDocument/2006/relationships/hyperlink" Target="https://www.ucdenver.edu/offices/human-resources/hr-business-partners/hrbp-employee-categories-resource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ucdenver.edu/offices/human-resources/hr-business-partners/offer-letter-templates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ucdenver.link/ds2019_request" TargetMode="External"/><Relationship Id="rId12" Type="http://schemas.openxmlformats.org/officeDocument/2006/relationships/hyperlink" Target="http://nces.ed.gov/ipeds/cipcode/" TargetMode="External"/><Relationship Id="rId17" Type="http://schemas.openxmlformats.org/officeDocument/2006/relationships/hyperlink" Target="https://nam02.safelinks.protection.outlook.com/?url=https%3A%2F%2Fwww.ucdenver.edu%2Fservices%2Finternational-student-and-scholar-services%2Fj-1-scholars-dev%2Fpage%2Fproof-of-financial-support-requirements&amp;data=05%7C02%7CALEX.EDEN%40UCDENVER.EDU%7C3dcbbd7a110b4c32e1a308dd4155ad63%7C563337caa517421aaae01aa5b414fd7f%7C0%7C0%7C638738558424788940%7CUnknown%7CTWFpbGZsb3d8eyJFbXB0eU1hcGkiOnRydWUsIlYiOiIwLjAuMDAwMCIsIlAiOiJXaW4zMiIsIkFOIjoiTWFpbCIsIldUIjoyfQ%3D%3D%7C0%7C%7C%7C&amp;sdata=Gxng8AQgEc8o%2FtOBy7%2BZD2Pb3zfuifvO2hU9BzNBMOw%3D&amp;reserved=0" TargetMode="External"/><Relationship Id="rId25" Type="http://schemas.openxmlformats.org/officeDocument/2006/relationships/hyperlink" Target="https://www.ucdenver.edu/docs/librariesprovider190/j-1/export-control-questionnaireb87038e8302864d9a5bfff0a001ce385.pdf?sfvrsn=77585cb4_1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ucdenver.edu/docs/librariesprovider284/default-document-library/1000/1009a-research_postdoctoral_fellows_trainees.pdf?sfvrsn=ece652bb_2" TargetMode="External"/><Relationship Id="rId20" Type="http://schemas.openxmlformats.org/officeDocument/2006/relationships/hyperlink" Target="https://www.ucdenver.edu/docs/librariesprovider190/j-1/new-j-1-faculty-sponsor-agreement01f4e95b-7b9f-4339-8435-db8d7d60f378.doc?sfvrsn=5b595cb4_1" TargetMode="External"/><Relationship Id="rId29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cdenver.edu/services/international-student-and-scholar-services/hrbp-j1-scholars-new/invite-a-new-or-transfer-in-scholar-or-update-the-start-and-end-dates" TargetMode="External"/><Relationship Id="rId24" Type="http://schemas.openxmlformats.org/officeDocument/2006/relationships/hyperlink" Target="https://www.ucdenver.edu/services/international-student-and-scholar-services/hrbp-j1-scholars-new/export-control" TargetMode="External"/><Relationship Id="rId32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.cuanschutz.edu/docs/cuanschutzhumanresourceslibraries/talent-acquisition-and-compensation/equal-pay-for-equal-work-act---guidance-updated-february-2024.pdf?sfvrsn=7c9dc5bb_3J-1" TargetMode="External"/><Relationship Id="rId23" Type="http://schemas.openxmlformats.org/officeDocument/2006/relationships/hyperlink" Target="https://www.cuanschutz.edu/offices/human-resources/hr-business-partners/offer-letter-templates" TargetMode="External"/><Relationship Id="rId28" Type="http://schemas.openxmlformats.org/officeDocument/2006/relationships/hyperlink" Target="https://www.ucdenver.edu/offices/human-resources/hr-business-partners/hrbp-employee-categories-resources" TargetMode="External"/><Relationship Id="rId10" Type="http://schemas.openxmlformats.org/officeDocument/2006/relationships/hyperlink" Target="https://www.ucdenver.edu/docs/librariesprovider190/j-1/j1_transfer_in_request.docx?sfvrsn=3f5f5cb4_1" TargetMode="External"/><Relationship Id="rId19" Type="http://schemas.openxmlformats.org/officeDocument/2006/relationships/hyperlink" Target="https://nam02.safelinks.protection.outlook.com/?url=https%3A%2F%2Fwww.ucdenver.edu%2Fservices%2Finternational-student-and-scholar-services%2Fj-1-scholars-dev%2Fpage%2Fproof-of-financial-support-requirements&amp;data=05%7C02%7CALEX.EDEN%40UCDENVER.EDU%7C3dcbbd7a110b4c32e1a308dd4155ad63%7C563337caa517421aaae01aa5b414fd7f%7C0%7C0%7C638738558424788940%7CUnknown%7CTWFpbGZsb3d8eyJFbXB0eU1hcGkiOnRydWUsIlYiOiIwLjAuMDAwMCIsIlAiOiJXaW4zMiIsIkFOIjoiTWFpbCIsIldUIjoyfQ%3D%3D%7C0%7C%7C%7C&amp;sdata=Gxng8AQgEc8o%2FtOBy7%2BZD2Pb3zfuifvO2hU9BzNBMOw%3D&amp;reserved=0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cdenver.edu/docs/librariesprovider190/default-document-library/home-country-position-descriptions-codes.pdf?sfvrsn=308cafba_2f" TargetMode="External"/><Relationship Id="rId14" Type="http://schemas.openxmlformats.org/officeDocument/2006/relationships/hyperlink" Target="https://www.cu.edu/docs/benefit-eligibility-matrix" TargetMode="External"/><Relationship Id="rId22" Type="http://schemas.openxmlformats.org/officeDocument/2006/relationships/hyperlink" Target="https://www.cuanschutz.edu/offices/postdoc/facultystaffresources" TargetMode="External"/><Relationship Id="rId27" Type="http://schemas.openxmlformats.org/officeDocument/2006/relationships/hyperlink" Target="https://www.ucdenver.edu/offices/human-resources/hr-business-partners/hrbp-employee-categories-resources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hyperlink" Target="https://www.ucdenver.edu/services/international-student-and-scholar-services/j-1-scholars-dev/page/j-2-depend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61</Words>
  <Characters>833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9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SS, UC Denver</dc:creator>
  <cp:lastModifiedBy>Vela Robles, Susana</cp:lastModifiedBy>
  <cp:revision>2</cp:revision>
  <dcterms:created xsi:type="dcterms:W3CDTF">2025-09-10T16:38:00Z</dcterms:created>
  <dcterms:modified xsi:type="dcterms:W3CDTF">2025-09-10T16:38:00Z</dcterms:modified>
</cp:coreProperties>
</file>